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Pr="005C11FB" w:rsidR="00D2390D" w:rsidP="00015262" w:rsidRDefault="00476228" w14:paraId="0EDFD310" w14:textId="14229371">
      <w:pPr>
        <w:pStyle w:val="Ttulo2"/>
        <w:jc w:val="center"/>
        <w:rPr>
          <w:b/>
          <w:bCs/>
          <w:sz w:val="36"/>
          <w:szCs w:val="36"/>
        </w:rPr>
      </w:pPr>
      <w:proofErr w:type="spellStart"/>
      <w:r w:rsidRPr="005C11FB">
        <w:rPr>
          <w:b/>
          <w:bCs/>
          <w:sz w:val="36"/>
          <w:szCs w:val="36"/>
        </w:rPr>
        <w:t>C</w:t>
      </w:r>
      <w:r w:rsidRPr="005C11FB" w:rsidR="00D2390D">
        <w:rPr>
          <w:b/>
          <w:bCs/>
          <w:sz w:val="36"/>
          <w:szCs w:val="36"/>
        </w:rPr>
        <w:t>hecklist</w:t>
      </w:r>
      <w:proofErr w:type="spellEnd"/>
      <w:r w:rsidRPr="005C11FB">
        <w:rPr>
          <w:b/>
          <w:bCs/>
          <w:sz w:val="36"/>
          <w:szCs w:val="36"/>
        </w:rPr>
        <w:t xml:space="preserve"> </w:t>
      </w:r>
      <w:r w:rsidRPr="005C11FB" w:rsidR="00D2390D">
        <w:rPr>
          <w:b/>
          <w:bCs/>
          <w:sz w:val="36"/>
          <w:szCs w:val="36"/>
        </w:rPr>
        <w:t>postulantes</w:t>
      </w:r>
    </w:p>
    <w:p w:rsidR="00F57875" w:rsidP="00D2390D" w:rsidRDefault="00F57875" w14:paraId="0DEAFC09" w14:textId="77777777"/>
    <w:p w:rsidRPr="005C11FB" w:rsidR="00015262" w:rsidP="21DBB6E6" w:rsidRDefault="00015262" w14:paraId="0F04CEC4" w14:textId="7043480D">
      <w:pPr>
        <w:jc w:val="both"/>
      </w:pPr>
      <w:r w:rsidR="00015262">
        <w:rPr/>
        <w:t xml:space="preserve">Este documento es una guía </w:t>
      </w:r>
      <w:r w:rsidR="00F57875">
        <w:rPr/>
        <w:t>que tiene por objetivo</w:t>
      </w:r>
      <w:r w:rsidR="00015262">
        <w:rPr/>
        <w:t xml:space="preserve"> apoy</w:t>
      </w:r>
      <w:r w:rsidR="00F57875">
        <w:rPr/>
        <w:t>ar</w:t>
      </w:r>
      <w:r w:rsidR="00015262">
        <w:rPr/>
        <w:t xml:space="preserve"> </w:t>
      </w:r>
      <w:r w:rsidR="00F57875">
        <w:rPr/>
        <w:t>su</w:t>
      </w:r>
      <w:r w:rsidR="00015262">
        <w:rPr/>
        <w:t xml:space="preserve"> proceso de postulación.</w:t>
      </w:r>
      <w:r w:rsidR="00015262">
        <w:rPr/>
        <w:t xml:space="preserve"> </w:t>
      </w:r>
      <w:r w:rsidR="0A2F30C9">
        <w:rPr/>
        <w:t>Sólo constituye un medio de referencia general.</w:t>
      </w:r>
      <w:r w:rsidR="0A2F30C9">
        <w:rPr/>
        <w:t xml:space="preserve"> En caso de discrepancia, las Bases concursales prevalecerán por sobre cualquier otro documento o instrucción, sea verbal o escrita.</w:t>
      </w:r>
    </w:p>
    <w:p w:rsidRPr="005C11FB" w:rsidR="00D2390D" w:rsidP="00D2390D" w:rsidRDefault="00015262" w14:paraId="278B849D" w14:textId="3FA93389">
      <w:r w:rsidR="00015262">
        <w:rPr/>
        <w:t xml:space="preserve">Este documento </w:t>
      </w:r>
      <w:r w:rsidRPr="14D759C9" w:rsidR="00015262">
        <w:rPr>
          <w:b w:val="1"/>
          <w:bCs w:val="1"/>
        </w:rPr>
        <w:t>NO</w:t>
      </w:r>
      <w:r w:rsidR="00015262">
        <w:rPr/>
        <w:t xml:space="preserve"> constituye ningún archivo requerido en la postulación.</w:t>
      </w:r>
    </w:p>
    <w:tbl>
      <w:tblPr>
        <w:tblStyle w:val="Tablaconcuadrcula"/>
        <w:tblW w:w="10070" w:type="dxa"/>
        <w:jc w:val="center"/>
        <w:tblLook w:val="04A0" w:firstRow="1" w:lastRow="0" w:firstColumn="1" w:lastColumn="0" w:noHBand="0" w:noVBand="1"/>
      </w:tblPr>
      <w:tblGrid>
        <w:gridCol w:w="757"/>
        <w:gridCol w:w="7980"/>
        <w:gridCol w:w="698"/>
        <w:gridCol w:w="635"/>
      </w:tblGrid>
      <w:tr w:rsidRPr="005C11FB" w:rsidR="00D2390D" w:rsidTr="033A6CE5" w14:paraId="2EEF4605" w14:textId="77777777">
        <w:trPr>
          <w:trHeight w:val="263"/>
        </w:trPr>
        <w:tc>
          <w:tcPr>
            <w:tcW w:w="757" w:type="dxa"/>
            <w:tcMar/>
          </w:tcPr>
          <w:p w:rsidRPr="005C11FB" w:rsidR="00D2390D" w:rsidP="033A6CE5" w:rsidRDefault="00D2390D" w14:paraId="684B8073" w14:textId="77C7FBD4">
            <w:pPr>
              <w:jc w:val="center"/>
              <w:rPr>
                <w:b w:val="1"/>
                <w:bCs w:val="1"/>
              </w:rPr>
            </w:pPr>
            <w:r w:rsidRPr="033A6CE5" w:rsidR="581E8002">
              <w:rPr>
                <w:b w:val="1"/>
                <w:bCs w:val="1"/>
              </w:rPr>
              <w:t>N°</w:t>
            </w:r>
          </w:p>
        </w:tc>
        <w:tc>
          <w:tcPr>
            <w:tcW w:w="7980" w:type="dxa"/>
            <w:tcMar/>
          </w:tcPr>
          <w:p w:rsidRPr="005C11FB" w:rsidR="00D2390D" w:rsidP="033A6CE5" w:rsidRDefault="00D2390D" w14:paraId="5FB714A6" w14:textId="438BE135">
            <w:pPr>
              <w:jc w:val="center"/>
              <w:rPr>
                <w:b w:val="1"/>
                <w:bCs w:val="1"/>
              </w:rPr>
            </w:pPr>
            <w:r w:rsidRPr="033A6CE5" w:rsidR="00D2390D">
              <w:rPr>
                <w:b w:val="1"/>
                <w:bCs w:val="1"/>
              </w:rPr>
              <w:t>ATRIBUTO</w:t>
            </w:r>
          </w:p>
        </w:tc>
        <w:tc>
          <w:tcPr>
            <w:tcW w:w="1333" w:type="dxa"/>
            <w:gridSpan w:val="2"/>
            <w:tcMar/>
          </w:tcPr>
          <w:p w:rsidRPr="005C11FB" w:rsidR="00D2390D" w:rsidP="033A6CE5" w:rsidRDefault="00D2390D" w14:paraId="4DC8E468" w14:textId="12421D69">
            <w:pPr>
              <w:jc w:val="center"/>
              <w:rPr>
                <w:b w:val="1"/>
                <w:bCs w:val="1"/>
              </w:rPr>
            </w:pPr>
            <w:r w:rsidRPr="033A6CE5" w:rsidR="0E6494E3">
              <w:rPr>
                <w:b w:val="1"/>
                <w:bCs w:val="1"/>
              </w:rPr>
              <w:t>CUMPLE</w:t>
            </w:r>
          </w:p>
        </w:tc>
      </w:tr>
      <w:tr w:rsidRPr="005C11FB" w:rsidR="00D2390D" w:rsidTr="033A6CE5" w14:paraId="355A6851" w14:textId="77777777">
        <w:trPr>
          <w:trHeight w:val="246"/>
        </w:trPr>
        <w:tc>
          <w:tcPr>
            <w:tcW w:w="757" w:type="dxa"/>
            <w:tcMar/>
          </w:tcPr>
          <w:p w:rsidRPr="005C11FB" w:rsidR="00D2390D" w:rsidP="00D2390D" w:rsidRDefault="00D2390D" w14:paraId="0E75EEE0" w14:textId="663F34DA">
            <w:pPr>
              <w:rPr>
                <w:b/>
                <w:bCs/>
              </w:rPr>
            </w:pPr>
            <w:r w:rsidRPr="005C11FB">
              <w:rPr>
                <w:b/>
                <w:bCs/>
              </w:rPr>
              <w:t>1.</w:t>
            </w:r>
          </w:p>
        </w:tc>
        <w:tc>
          <w:tcPr>
            <w:tcW w:w="7980" w:type="dxa"/>
            <w:tcMar/>
          </w:tcPr>
          <w:p w:rsidRPr="005C11FB" w:rsidR="00D2390D" w:rsidP="00D2390D" w:rsidRDefault="00D2390D" w14:paraId="2C5DF84C" w14:textId="338B9F95">
            <w:pPr>
              <w:rPr>
                <w:b/>
                <w:bCs/>
              </w:rPr>
            </w:pPr>
            <w:r w:rsidRPr="005C11FB">
              <w:rPr>
                <w:b/>
                <w:bCs/>
              </w:rPr>
              <w:t>Causales de inadmisibilidad por incumplimiento en requisitos de postulación</w:t>
            </w:r>
          </w:p>
        </w:tc>
        <w:tc>
          <w:tcPr>
            <w:tcW w:w="698" w:type="dxa"/>
            <w:tcMar/>
          </w:tcPr>
          <w:p w:rsidRPr="005C11FB" w:rsidR="00D2390D" w:rsidP="033A6CE5" w:rsidRDefault="00D2390D" w14:paraId="2C0B4437" w14:textId="0863C65A">
            <w:pPr>
              <w:jc w:val="center"/>
              <w:rPr>
                <w:b w:val="1"/>
                <w:bCs w:val="1"/>
              </w:rPr>
            </w:pPr>
            <w:r w:rsidRPr="033A6CE5" w:rsidR="00D2390D">
              <w:rPr>
                <w:b w:val="1"/>
                <w:bCs w:val="1"/>
              </w:rPr>
              <w:t>SI</w:t>
            </w:r>
          </w:p>
        </w:tc>
        <w:tc>
          <w:tcPr>
            <w:tcW w:w="635" w:type="dxa"/>
            <w:tcMar/>
          </w:tcPr>
          <w:p w:rsidRPr="005C11FB" w:rsidR="00D2390D" w:rsidP="033A6CE5" w:rsidRDefault="00D2390D" w14:paraId="4744CC32" w14:textId="4EF3B564">
            <w:pPr>
              <w:jc w:val="center"/>
              <w:rPr>
                <w:b w:val="1"/>
                <w:bCs w:val="1"/>
              </w:rPr>
            </w:pPr>
            <w:r w:rsidRPr="033A6CE5" w:rsidR="00D2390D">
              <w:rPr>
                <w:b w:val="1"/>
                <w:bCs w:val="1"/>
              </w:rPr>
              <w:t>NO</w:t>
            </w:r>
          </w:p>
        </w:tc>
      </w:tr>
      <w:tr w:rsidRPr="005C11FB" w:rsidR="00D2390D" w:rsidTr="033A6CE5" w14:paraId="22762CF4" w14:textId="77777777">
        <w:trPr>
          <w:trHeight w:val="266"/>
        </w:trPr>
        <w:tc>
          <w:tcPr>
            <w:tcW w:w="757" w:type="dxa"/>
            <w:tcMar/>
          </w:tcPr>
          <w:p w:rsidRPr="005C11FB" w:rsidR="00D2390D" w:rsidP="00D2390D" w:rsidRDefault="00D2390D" w14:paraId="54AA42A7" w14:textId="7F242C35">
            <w:r w:rsidRPr="005C11FB">
              <w:t>1.1</w:t>
            </w:r>
            <w:r w:rsidRPr="005C11FB" w:rsidR="004474B3">
              <w:t>.1</w:t>
            </w:r>
          </w:p>
        </w:tc>
        <w:tc>
          <w:tcPr>
            <w:tcW w:w="7980" w:type="dxa"/>
            <w:tcMar/>
          </w:tcPr>
          <w:p w:rsidRPr="005C11FB" w:rsidR="00D2390D" w:rsidP="00113C55" w:rsidRDefault="00D2390D" w14:paraId="6A26EFC1" w14:textId="76D45CCA">
            <w:pPr>
              <w:jc w:val="both"/>
            </w:pPr>
            <w:r w:rsidR="55855B44">
              <w:rPr/>
              <w:t>La p</w:t>
            </w:r>
            <w:r w:rsidR="00D2390D">
              <w:rPr/>
              <w:t xml:space="preserve">ropuesta </w:t>
            </w:r>
            <w:r w:rsidR="4A29D800">
              <w:rPr/>
              <w:t>es</w:t>
            </w:r>
            <w:r w:rsidR="369E02E2">
              <w:rPr/>
              <w:t xml:space="preserve"> </w:t>
            </w:r>
            <w:r w:rsidR="00D2390D">
              <w:rPr/>
              <w:t xml:space="preserve">ingresada a través de </w:t>
            </w:r>
            <w:r w:rsidRPr="60787658" w:rsidR="00D2390D">
              <w:rPr>
                <w:b w:val="1"/>
                <w:bCs w:val="1"/>
              </w:rPr>
              <w:t>canales</w:t>
            </w:r>
            <w:r w:rsidR="00D2390D">
              <w:rPr/>
              <w:t xml:space="preserve"> </w:t>
            </w:r>
            <w:r w:rsidRPr="60787658" w:rsidR="00D2390D">
              <w:rPr>
                <w:b w:val="1"/>
                <w:bCs w:val="1"/>
              </w:rPr>
              <w:t>oficiales</w:t>
            </w:r>
            <w:r w:rsidR="001D652D">
              <w:rPr/>
              <w:t xml:space="preserve"> (Sistema de postulación Milenio)</w:t>
            </w:r>
          </w:p>
          <w:p w:rsidRPr="005C11FB" w:rsidR="001D652D" w:rsidP="00113C55" w:rsidRDefault="001D652D" w14:paraId="6860B035" w14:textId="78D12735">
            <w:pPr>
              <w:jc w:val="both"/>
            </w:pPr>
            <w:r w:rsidR="001D652D">
              <w:rPr/>
              <w:t>[Se considera inadmisible toda propuesta ingresada fuera del sistema de postulación Milenio</w:t>
            </w:r>
            <w:r w:rsidR="77DED9C4">
              <w:rPr/>
              <w:t>.</w:t>
            </w:r>
            <w:r w:rsidR="001D652D">
              <w:rPr/>
              <w:t xml:space="preserve"> </w:t>
            </w:r>
            <w:r w:rsidR="241C48C2">
              <w:rPr/>
              <w:t>C</w:t>
            </w:r>
            <w:r w:rsidR="001D652D">
              <w:rPr/>
              <w:t>anales no aptos para recibir propuestas son</w:t>
            </w:r>
            <w:r w:rsidR="01F17670">
              <w:rPr/>
              <w:t>:</w:t>
            </w:r>
            <w:r w:rsidR="001D652D">
              <w:rPr/>
              <w:t xml:space="preserve"> Oficina de Partes, correo </w:t>
            </w:r>
            <w:hyperlink r:id="R1553fe7047bb4ea3">
              <w:r w:rsidRPr="033A6CE5" w:rsidR="001D652D">
                <w:rPr>
                  <w:rStyle w:val="Hipervnculo"/>
                </w:rPr>
                <w:t>milenio@anid.cl</w:t>
              </w:r>
            </w:hyperlink>
            <w:r w:rsidR="001D652D">
              <w:rPr/>
              <w:t>, u otros canales formales</w:t>
            </w:r>
            <w:r w:rsidR="001D652D">
              <w:rPr/>
              <w:t xml:space="preserve"> pero que </w:t>
            </w:r>
            <w:r w:rsidRPr="033A6CE5" w:rsidR="001D652D">
              <w:rPr>
                <w:b w:val="1"/>
                <w:bCs w:val="1"/>
              </w:rPr>
              <w:t>no</w:t>
            </w:r>
            <w:r w:rsidR="001D652D">
              <w:rPr/>
              <w:t xml:space="preserve"> constituyen el canal de ingreso de propuestas].</w:t>
            </w:r>
          </w:p>
        </w:tc>
        <w:tc>
          <w:tcPr>
            <w:tcW w:w="698" w:type="dxa"/>
            <w:tcMar/>
          </w:tcPr>
          <w:p w:rsidRPr="005C11FB" w:rsidR="00D2390D" w:rsidP="00D2390D" w:rsidRDefault="00D2390D" w14:paraId="6054D7B7" w14:textId="77777777"/>
        </w:tc>
        <w:tc>
          <w:tcPr>
            <w:tcW w:w="635" w:type="dxa"/>
            <w:tcMar/>
          </w:tcPr>
          <w:p w:rsidRPr="005C11FB" w:rsidR="00D2390D" w:rsidP="00D2390D" w:rsidRDefault="00D2390D" w14:paraId="31E467FD" w14:textId="77777777"/>
        </w:tc>
      </w:tr>
      <w:tr w:rsidRPr="005C11FB" w:rsidR="00113C55" w:rsidTr="033A6CE5" w14:paraId="1288DCE6" w14:textId="77777777">
        <w:trPr>
          <w:trHeight w:val="266"/>
        </w:trPr>
        <w:tc>
          <w:tcPr>
            <w:tcW w:w="757" w:type="dxa"/>
            <w:tcMar/>
          </w:tcPr>
          <w:p w:rsidRPr="005C11FB" w:rsidR="00113C55" w:rsidP="00D2390D" w:rsidRDefault="004474B3" w14:paraId="45306DF8" w14:textId="5FADDEDE">
            <w:r w:rsidRPr="005C11FB">
              <w:t>1.1.2</w:t>
            </w:r>
          </w:p>
        </w:tc>
        <w:tc>
          <w:tcPr>
            <w:tcW w:w="7980" w:type="dxa"/>
            <w:tcMar/>
          </w:tcPr>
          <w:p w:rsidRPr="005C11FB" w:rsidR="001D652D" w:rsidP="00113C55" w:rsidRDefault="001D652D" w14:paraId="02EBA977" w14:textId="029E1FBE">
            <w:pPr>
              <w:jc w:val="both"/>
            </w:pPr>
            <w:r w:rsidRPr="005C11FB">
              <w:t xml:space="preserve">La propuesta es ingresada dentro del </w:t>
            </w:r>
            <w:r w:rsidRPr="005C11FB">
              <w:rPr>
                <w:b/>
                <w:bCs/>
              </w:rPr>
              <w:t>plazo</w:t>
            </w:r>
            <w:r w:rsidRPr="005C11FB">
              <w:t xml:space="preserve"> informado.</w:t>
            </w:r>
          </w:p>
          <w:p w:rsidRPr="005C11FB" w:rsidR="00113C55" w:rsidP="001D652D" w:rsidRDefault="001D652D" w14:paraId="6DF7ABFE" w14:textId="2FFE5CF4">
            <w:pPr>
              <w:jc w:val="both"/>
            </w:pPr>
            <w:r w:rsidRPr="005C11FB">
              <w:t>[Se considera inadmisible toda p</w:t>
            </w:r>
            <w:r w:rsidRPr="005C11FB" w:rsidR="00113C55">
              <w:t>ropuesta ingresada fuera del plazo informado</w:t>
            </w:r>
            <w:r w:rsidRPr="005C11FB">
              <w:t>].</w:t>
            </w:r>
          </w:p>
        </w:tc>
        <w:tc>
          <w:tcPr>
            <w:tcW w:w="698" w:type="dxa"/>
            <w:tcMar/>
          </w:tcPr>
          <w:p w:rsidRPr="005C11FB" w:rsidR="00113C55" w:rsidP="00D2390D" w:rsidRDefault="00113C55" w14:paraId="518E1480" w14:textId="77777777"/>
        </w:tc>
        <w:tc>
          <w:tcPr>
            <w:tcW w:w="635" w:type="dxa"/>
            <w:tcMar/>
          </w:tcPr>
          <w:p w:rsidRPr="005C11FB" w:rsidR="00113C55" w:rsidP="00D2390D" w:rsidRDefault="00113C55" w14:paraId="52B55BA0" w14:textId="77777777"/>
        </w:tc>
      </w:tr>
      <w:tr w:rsidRPr="005C11FB" w:rsidR="00D2390D" w:rsidTr="033A6CE5" w14:paraId="688B8897" w14:textId="77777777">
        <w:trPr>
          <w:trHeight w:val="269"/>
        </w:trPr>
        <w:tc>
          <w:tcPr>
            <w:tcW w:w="757" w:type="dxa"/>
            <w:tcMar/>
          </w:tcPr>
          <w:p w:rsidRPr="005C11FB" w:rsidR="00D2390D" w:rsidP="00D2390D" w:rsidRDefault="00D2390D" w14:paraId="03FA42D7" w14:textId="39B57A19">
            <w:r w:rsidRPr="005C11FB">
              <w:t>1.2</w:t>
            </w:r>
          </w:p>
        </w:tc>
        <w:tc>
          <w:tcPr>
            <w:tcW w:w="7980" w:type="dxa"/>
            <w:tcMar/>
          </w:tcPr>
          <w:p w:rsidRPr="005C11FB" w:rsidR="001D652D" w:rsidP="00113C55" w:rsidRDefault="001D652D" w14:paraId="774E090E" w14:textId="044F1C23">
            <w:pPr>
              <w:jc w:val="both"/>
            </w:pPr>
            <w:r w:rsidR="001D652D">
              <w:rPr/>
              <w:t xml:space="preserve">La propuesta es </w:t>
            </w:r>
            <w:r w:rsidRPr="033A6CE5" w:rsidR="001D652D">
              <w:rPr>
                <w:b w:val="1"/>
                <w:bCs w:val="1"/>
              </w:rPr>
              <w:t>completa</w:t>
            </w:r>
            <w:r w:rsidR="001D652D">
              <w:rPr/>
              <w:t xml:space="preserve"> y responde todos los campos solicitados como obligatorios. Se permite dejar vacíos </w:t>
            </w:r>
            <w:r w:rsidR="555D7981">
              <w:rPr/>
              <w:t xml:space="preserve">solamente </w:t>
            </w:r>
            <w:r w:rsidR="52B59360">
              <w:rPr/>
              <w:t xml:space="preserve">los </w:t>
            </w:r>
            <w:r w:rsidR="001D652D">
              <w:rPr/>
              <w:t>campos señalados como opcionales.</w:t>
            </w:r>
          </w:p>
          <w:p w:rsidRPr="005C11FB" w:rsidR="00D2390D" w:rsidP="00113C55" w:rsidRDefault="001D652D" w14:paraId="2AA75087" w14:textId="4A006F31">
            <w:pPr>
              <w:jc w:val="both"/>
            </w:pPr>
            <w:r w:rsidR="001D652D">
              <w:rPr/>
              <w:t>[</w:t>
            </w:r>
            <w:r w:rsidR="49D3E09B">
              <w:rPr/>
              <w:t>S</w:t>
            </w:r>
            <w:r w:rsidR="001D652D">
              <w:rPr/>
              <w:t>erán declaradas inadmisible</w:t>
            </w:r>
            <w:r w:rsidR="48D57E04">
              <w:rPr/>
              <w:t>s</w:t>
            </w:r>
            <w:r w:rsidR="001D652D">
              <w:rPr/>
              <w:t xml:space="preserve"> </w:t>
            </w:r>
            <w:r w:rsidR="6D56E2E2">
              <w:rPr/>
              <w:t xml:space="preserve">las </w:t>
            </w:r>
            <w:r w:rsidR="001D652D">
              <w:rPr/>
              <w:t>p</w:t>
            </w:r>
            <w:r w:rsidR="00D2390D">
              <w:rPr/>
              <w:t xml:space="preserve">ropuestas </w:t>
            </w:r>
            <w:r w:rsidR="5F33E499">
              <w:rPr/>
              <w:t>que presenten</w:t>
            </w:r>
            <w:r w:rsidR="00D2390D">
              <w:rPr/>
              <w:t xml:space="preserve"> ítems del formulario de postulación vacíos </w:t>
            </w:r>
            <w:r w:rsidR="1BED6033">
              <w:rPr/>
              <w:t xml:space="preserve">y </w:t>
            </w:r>
            <w:r w:rsidR="00D2390D">
              <w:rPr/>
              <w:t xml:space="preserve">que </w:t>
            </w:r>
            <w:r w:rsidR="4CF5B730">
              <w:rPr/>
              <w:t>tienen el carácter de</w:t>
            </w:r>
            <w:r w:rsidR="00D2390D">
              <w:rPr/>
              <w:t xml:space="preserve"> obligatorio</w:t>
            </w:r>
            <w:r w:rsidR="001D652D">
              <w:rPr/>
              <w:t>]</w:t>
            </w:r>
            <w:r w:rsidR="00D2390D">
              <w:rPr/>
              <w:t>.</w:t>
            </w:r>
          </w:p>
        </w:tc>
        <w:tc>
          <w:tcPr>
            <w:tcW w:w="698" w:type="dxa"/>
            <w:tcMar/>
          </w:tcPr>
          <w:p w:rsidRPr="005C11FB" w:rsidR="00D2390D" w:rsidP="00D2390D" w:rsidRDefault="00D2390D" w14:paraId="6FC9143F" w14:textId="77777777"/>
        </w:tc>
        <w:tc>
          <w:tcPr>
            <w:tcW w:w="635" w:type="dxa"/>
            <w:tcMar/>
          </w:tcPr>
          <w:p w:rsidRPr="005C11FB" w:rsidR="00D2390D" w:rsidP="00D2390D" w:rsidRDefault="00D2390D" w14:paraId="101AA07D" w14:textId="77777777"/>
        </w:tc>
      </w:tr>
      <w:tr w:rsidR="14D759C9" w:rsidTr="033A6CE5" w14:paraId="2D3BD8F2">
        <w:trPr>
          <w:trHeight w:val="300"/>
        </w:trPr>
        <w:tc>
          <w:tcPr>
            <w:tcW w:w="757" w:type="dxa"/>
            <w:tcMar/>
          </w:tcPr>
          <w:p w:rsidR="7FAC328F" w:rsidP="14D759C9" w:rsidRDefault="7FAC328F" w14:paraId="3C106502" w14:textId="0AC9D91C">
            <w:pPr>
              <w:pStyle w:val="Normal"/>
            </w:pPr>
            <w:r w:rsidR="7FAC328F">
              <w:rPr/>
              <w:t>1.3</w:t>
            </w:r>
          </w:p>
        </w:tc>
        <w:tc>
          <w:tcPr>
            <w:tcW w:w="7980" w:type="dxa"/>
            <w:tcMar/>
          </w:tcPr>
          <w:p w:rsidR="7FAC328F" w:rsidP="14D759C9" w:rsidRDefault="7FAC328F" w14:paraId="4390F5B9" w14:textId="46629FB1">
            <w:pPr>
              <w:jc w:val="both"/>
            </w:pPr>
            <w:r w:rsidR="7FAC328F">
              <w:rPr/>
              <w:t>Todas</w:t>
            </w:r>
            <w:r w:rsidR="7FAC328F">
              <w:rPr/>
              <w:t xml:space="preserve"> </w:t>
            </w:r>
            <w:r w:rsidR="7FAC328F">
              <w:rPr/>
              <w:t xml:space="preserve">las Instituciones </w:t>
            </w:r>
            <w:r w:rsidR="7D1ACFF0">
              <w:rPr/>
              <w:t xml:space="preserve">Beneficiarias y/o Asociadas, según corresponda, </w:t>
            </w:r>
            <w:r w:rsidR="7FAC328F">
              <w:rPr/>
              <w:t>presentan las respectivas cartas de compromiso.</w:t>
            </w:r>
          </w:p>
          <w:p w:rsidR="7FAC328F" w:rsidP="14D759C9" w:rsidRDefault="7FAC328F" w14:paraId="1A692CEB" w14:textId="206C78C8">
            <w:pPr>
              <w:jc w:val="both"/>
            </w:pPr>
            <w:r w:rsidR="7FAC328F">
              <w:rPr/>
              <w:t xml:space="preserve">[Se considera inadmisible </w:t>
            </w:r>
            <w:r w:rsidR="3B2570A4">
              <w:rPr/>
              <w:t>toda</w:t>
            </w:r>
            <w:r w:rsidR="7FAC328F">
              <w:rPr/>
              <w:t xml:space="preserve"> propuesta que no incluya las cartas de compromiso de cada Institución,</w:t>
            </w:r>
            <w:r w:rsidR="2270895E">
              <w:rPr/>
              <w:t xml:space="preserve"> las cuales</w:t>
            </w:r>
            <w:r w:rsidR="7FAC328F">
              <w:rPr/>
              <w:t xml:space="preserve"> indiquen su compromiso y/o apoyo al proyecto de Instituto presentado</w:t>
            </w:r>
            <w:r w:rsidR="15E34ACE">
              <w:rPr/>
              <w:t>,</w:t>
            </w:r>
            <w:r w:rsidR="7FAC328F">
              <w:rPr/>
              <w:t xml:space="preserve"> según se indica en las bases</w:t>
            </w:r>
            <w:r w:rsidR="4BF92153">
              <w:rPr/>
              <w:t xml:space="preserve"> concursales</w:t>
            </w:r>
            <w:r w:rsidR="7FAC328F">
              <w:rPr/>
              <w:t>].</w:t>
            </w:r>
          </w:p>
        </w:tc>
        <w:tc>
          <w:tcPr>
            <w:tcW w:w="698" w:type="dxa"/>
            <w:tcMar/>
          </w:tcPr>
          <w:p w:rsidR="14D759C9" w:rsidP="14D759C9" w:rsidRDefault="14D759C9" w14:paraId="4DDE3143" w14:textId="4F2BF495">
            <w:pPr>
              <w:pStyle w:val="Normal"/>
            </w:pPr>
          </w:p>
        </w:tc>
        <w:tc>
          <w:tcPr>
            <w:tcW w:w="635" w:type="dxa"/>
            <w:tcMar/>
          </w:tcPr>
          <w:p w:rsidR="14D759C9" w:rsidP="14D759C9" w:rsidRDefault="14D759C9" w14:paraId="50E7BE44" w14:textId="7C941F24">
            <w:pPr>
              <w:pStyle w:val="Normal"/>
            </w:pPr>
          </w:p>
        </w:tc>
      </w:tr>
      <w:tr w:rsidRPr="005C11FB" w:rsidR="00D2390D" w:rsidTr="033A6CE5" w14:paraId="09DAA008" w14:textId="77777777">
        <w:trPr>
          <w:trHeight w:val="730"/>
        </w:trPr>
        <w:tc>
          <w:tcPr>
            <w:tcW w:w="757" w:type="dxa"/>
            <w:tcMar/>
          </w:tcPr>
          <w:p w:rsidRPr="005C11FB" w:rsidR="00D2390D" w:rsidP="00D2390D" w:rsidRDefault="00D2390D" w14:paraId="43B40C24" w14:textId="7F8C6934">
            <w:r w:rsidR="00D2390D">
              <w:rPr/>
              <w:t>1.</w:t>
            </w:r>
            <w:r w:rsidR="4C670B4F">
              <w:rPr/>
              <w:t>4</w:t>
            </w:r>
          </w:p>
        </w:tc>
        <w:tc>
          <w:tcPr>
            <w:tcW w:w="7980" w:type="dxa"/>
            <w:tcMar/>
          </w:tcPr>
          <w:p w:rsidRPr="005C11FB" w:rsidR="00D2390D" w:rsidP="00113C55" w:rsidRDefault="000346E1" w14:paraId="070F949A" w14:textId="1B636E27">
            <w:pPr>
              <w:jc w:val="both"/>
            </w:pPr>
            <w:r w:rsidR="7ADB88D4">
              <w:rPr/>
              <w:t>T</w:t>
            </w:r>
            <w:r w:rsidR="00113C55">
              <w:rPr/>
              <w:t>oda la información</w:t>
            </w:r>
            <w:r w:rsidR="0BDD7087">
              <w:rPr/>
              <w:t xml:space="preserve"> ingresada está</w:t>
            </w:r>
            <w:r w:rsidR="00113C55">
              <w:rPr/>
              <w:t xml:space="preserve"> en</w:t>
            </w:r>
            <w:r w:rsidR="5450451A">
              <w:rPr/>
              <w:t xml:space="preserve"> idioma</w:t>
            </w:r>
            <w:r w:rsidR="00113C55">
              <w:rPr/>
              <w:t xml:space="preserve"> </w:t>
            </w:r>
            <w:r w:rsidRPr="033A6CE5" w:rsidR="00113C55">
              <w:rPr>
                <w:b w:val="1"/>
                <w:bCs w:val="1"/>
              </w:rPr>
              <w:t>inglés</w:t>
            </w:r>
            <w:r w:rsidR="000346E1">
              <w:rPr/>
              <w:t>,</w:t>
            </w:r>
            <w:r w:rsidR="00113C55">
              <w:rPr/>
              <w:t xml:space="preserve"> </w:t>
            </w:r>
            <w:r w:rsidR="0ACE4B78">
              <w:rPr/>
              <w:t>a</w:t>
            </w:r>
            <w:r w:rsidR="00113C55">
              <w:rPr/>
              <w:t xml:space="preserve"> </w:t>
            </w:r>
            <w:r w:rsidR="00113C55">
              <w:rPr/>
              <w:t xml:space="preserve">excepción de </w:t>
            </w:r>
            <w:r w:rsidR="5E6C36FB">
              <w:rPr/>
              <w:t xml:space="preserve">los </w:t>
            </w:r>
            <w:r w:rsidR="00113C55">
              <w:rPr/>
              <w:t xml:space="preserve">campos del formulario </w:t>
            </w:r>
            <w:r w:rsidR="2D89495E">
              <w:rPr/>
              <w:t xml:space="preserve">en los </w:t>
            </w:r>
            <w:r w:rsidR="78A66D82">
              <w:rPr/>
              <w:t xml:space="preserve">que </w:t>
            </w:r>
            <w:r w:rsidR="06A1CADC">
              <w:rPr/>
              <w:t>e</w:t>
            </w:r>
            <w:r w:rsidR="00113C55">
              <w:rPr/>
              <w:t>xplícit</w:t>
            </w:r>
            <w:r w:rsidR="3CDAB5E2">
              <w:rPr/>
              <w:t>amente</w:t>
            </w:r>
            <w:r w:rsidR="00113C55">
              <w:rPr/>
              <w:t xml:space="preserve"> </w:t>
            </w:r>
            <w:r w:rsidR="2CA65BA6">
              <w:rPr/>
              <w:t xml:space="preserve">se permite el idioma </w:t>
            </w:r>
            <w:r w:rsidR="00113C55">
              <w:rPr/>
              <w:t>español</w:t>
            </w:r>
            <w:r w:rsidR="386AC8AC">
              <w:rPr/>
              <w:t>, como</w:t>
            </w:r>
            <w:r w:rsidR="00113C55">
              <w:rPr/>
              <w:t xml:space="preserve"> resumen del proyect</w:t>
            </w:r>
            <w:r w:rsidR="27B96891">
              <w:rPr/>
              <w:t>o,</w:t>
            </w:r>
            <w:r w:rsidR="00113C55">
              <w:rPr/>
              <w:t xml:space="preserve"> </w:t>
            </w:r>
            <w:r w:rsidR="00D2390D">
              <w:rPr/>
              <w:t>nombres propios, títulos de publicaciones</w:t>
            </w:r>
            <w:r w:rsidR="00113C55">
              <w:rPr/>
              <w:t>, etc</w:t>
            </w:r>
            <w:r w:rsidR="00D2390D">
              <w:rPr/>
              <w:t>.</w:t>
            </w:r>
          </w:p>
          <w:p w:rsidRPr="005C11FB" w:rsidR="001D652D" w:rsidP="00113C55" w:rsidRDefault="001D652D" w14:paraId="4C03F700" w14:textId="5A1C7FBE">
            <w:pPr>
              <w:jc w:val="both"/>
            </w:pPr>
            <w:r w:rsidR="001D652D">
              <w:rPr/>
              <w:t>[</w:t>
            </w:r>
            <w:r w:rsidR="5A7D042C">
              <w:rPr/>
              <w:t>S</w:t>
            </w:r>
            <w:r w:rsidR="001D652D">
              <w:rPr/>
              <w:t>e considera inadmisible</w:t>
            </w:r>
            <w:r w:rsidR="5BE4E124">
              <w:rPr/>
              <w:t xml:space="preserve"> </w:t>
            </w:r>
            <w:r w:rsidR="3AE1B677">
              <w:rPr/>
              <w:t>toda</w:t>
            </w:r>
            <w:r w:rsidR="17307064">
              <w:rPr/>
              <w:t xml:space="preserve"> </w:t>
            </w:r>
            <w:r w:rsidR="5BE4E124">
              <w:rPr/>
              <w:t>propuesta con</w:t>
            </w:r>
            <w:r w:rsidR="001D652D">
              <w:rPr/>
              <w:t xml:space="preserve"> campos</w:t>
            </w:r>
            <w:r w:rsidR="002A2D5E">
              <w:rPr/>
              <w:t xml:space="preserve"> </w:t>
            </w:r>
            <w:r w:rsidR="27EC1779">
              <w:rPr/>
              <w:t>de</w:t>
            </w:r>
            <w:r w:rsidR="002A2D5E">
              <w:rPr/>
              <w:t xml:space="preserve"> información </w:t>
            </w:r>
            <w:r w:rsidR="27DAF76D">
              <w:rPr/>
              <w:t xml:space="preserve">completados </w:t>
            </w:r>
            <w:r w:rsidR="002A2D5E">
              <w:rPr/>
              <w:t>en un idioma distinto al inglés</w:t>
            </w:r>
            <w:r w:rsidR="001D652D">
              <w:rPr/>
              <w:t>].</w:t>
            </w:r>
          </w:p>
        </w:tc>
        <w:tc>
          <w:tcPr>
            <w:tcW w:w="698" w:type="dxa"/>
            <w:tcMar/>
          </w:tcPr>
          <w:p w:rsidRPr="005C11FB" w:rsidR="00D2390D" w:rsidP="00D2390D" w:rsidRDefault="00D2390D" w14:paraId="4F27954A" w14:textId="77777777"/>
        </w:tc>
        <w:tc>
          <w:tcPr>
            <w:tcW w:w="635" w:type="dxa"/>
            <w:tcMar/>
          </w:tcPr>
          <w:p w:rsidRPr="005C11FB" w:rsidR="00D2390D" w:rsidP="00D2390D" w:rsidRDefault="00D2390D" w14:paraId="3C970D00" w14:textId="77777777"/>
        </w:tc>
      </w:tr>
      <w:tr w:rsidRPr="005C11FB" w:rsidR="00D2390D" w:rsidTr="033A6CE5" w14:paraId="19CEC22C" w14:textId="77777777">
        <w:trPr>
          <w:trHeight w:val="1100"/>
        </w:trPr>
        <w:tc>
          <w:tcPr>
            <w:tcW w:w="757" w:type="dxa"/>
            <w:tcMar/>
          </w:tcPr>
          <w:p w:rsidRPr="005C11FB" w:rsidR="00D2390D" w:rsidP="00D2390D" w:rsidRDefault="00113C55" w14:paraId="2D976E0E" w14:textId="4AF35576">
            <w:r w:rsidR="00113C55">
              <w:rPr/>
              <w:t>1.</w:t>
            </w:r>
            <w:r w:rsidR="795F5C45">
              <w:rPr/>
              <w:t>5</w:t>
            </w:r>
          </w:p>
        </w:tc>
        <w:tc>
          <w:tcPr>
            <w:tcW w:w="7980" w:type="dxa"/>
            <w:tcMar/>
          </w:tcPr>
          <w:p w:rsidRPr="005C11FB" w:rsidR="00ED1FA1" w:rsidP="00113C55" w:rsidRDefault="00113C55" w14:paraId="0B56B4B2" w14:textId="6233B2FC">
            <w:pPr>
              <w:jc w:val="both"/>
            </w:pPr>
            <w:r w:rsidR="00113C55">
              <w:rPr/>
              <w:t>El equipo científico (</w:t>
            </w:r>
            <w:r w:rsidR="00113C55">
              <w:rPr/>
              <w:t>Directo</w:t>
            </w:r>
            <w:r w:rsidR="001D652D">
              <w:rPr/>
              <w:t>r</w:t>
            </w:r>
            <w:r w:rsidR="128F8147">
              <w:rPr/>
              <w:t>(a)</w:t>
            </w:r>
            <w:r w:rsidR="00113C55">
              <w:rPr/>
              <w:t xml:space="preserve">, </w:t>
            </w:r>
            <w:r w:rsidR="00113C55">
              <w:rPr/>
              <w:t>Director</w:t>
            </w:r>
            <w:r w:rsidR="4ABA7CAF">
              <w:rPr/>
              <w:t>(a)</w:t>
            </w:r>
            <w:r w:rsidR="00113C55">
              <w:rPr/>
              <w:t xml:space="preserve"> Alterno</w:t>
            </w:r>
            <w:r w:rsidR="6B73D182">
              <w:rPr/>
              <w:t>(a)</w:t>
            </w:r>
            <w:r w:rsidR="00113C55">
              <w:rPr/>
              <w:t>, e Investigadores</w:t>
            </w:r>
            <w:r w:rsidR="1242FD21">
              <w:rPr/>
              <w:t>(as)</w:t>
            </w:r>
            <w:r w:rsidR="00113C55">
              <w:rPr/>
              <w:t xml:space="preserve"> Principales) está constituido en un 50% +</w:t>
            </w:r>
            <w:r w:rsidR="3BE348DA">
              <w:rPr/>
              <w:t xml:space="preserve"> </w:t>
            </w:r>
            <w:r w:rsidR="00113C55">
              <w:rPr/>
              <w:t>1 por investigadores</w:t>
            </w:r>
            <w:r w:rsidR="41E74CF2">
              <w:rPr/>
              <w:t>(as)</w:t>
            </w:r>
            <w:r w:rsidR="00113C55">
              <w:rPr/>
              <w:t xml:space="preserve"> </w:t>
            </w:r>
            <w:r w:rsidR="0067B1B9">
              <w:rPr/>
              <w:t xml:space="preserve">con formación </w:t>
            </w:r>
            <w:r w:rsidR="00113C55">
              <w:rPr/>
              <w:t xml:space="preserve">en </w:t>
            </w:r>
            <w:r w:rsidR="7D59F9AA">
              <w:rPr/>
              <w:t>C</w:t>
            </w:r>
            <w:r w:rsidR="00113C55">
              <w:rPr/>
              <w:t xml:space="preserve">iencias </w:t>
            </w:r>
            <w:r w:rsidR="7874E373">
              <w:rPr/>
              <w:t>N</w:t>
            </w:r>
            <w:r w:rsidR="00113C55">
              <w:rPr/>
              <w:t xml:space="preserve">aturales y </w:t>
            </w:r>
            <w:r w:rsidR="40115B0A">
              <w:rPr/>
              <w:t>E</w:t>
            </w:r>
            <w:r w:rsidR="00113C55">
              <w:rPr/>
              <w:t>xactas</w:t>
            </w:r>
            <w:r w:rsidR="00DF35E1">
              <w:rPr/>
              <w:t xml:space="preserve"> </w:t>
            </w:r>
            <w:r w:rsidR="7A957F82">
              <w:rPr/>
              <w:t>o</w:t>
            </w:r>
            <w:r w:rsidR="00DF35E1">
              <w:rPr/>
              <w:t xml:space="preserve"> </w:t>
            </w:r>
            <w:r w:rsidR="0EC81838">
              <w:rPr/>
              <w:t>en</w:t>
            </w:r>
            <w:r w:rsidR="00DF35E1">
              <w:rPr/>
              <w:t xml:space="preserve"> </w:t>
            </w:r>
            <w:r w:rsidR="7E7D0961">
              <w:rPr/>
              <w:t>C</w:t>
            </w:r>
            <w:r w:rsidR="00DF35E1">
              <w:rPr/>
              <w:t xml:space="preserve">iencias </w:t>
            </w:r>
            <w:r w:rsidR="32181869">
              <w:rPr/>
              <w:t>S</w:t>
            </w:r>
            <w:r w:rsidR="00ED1FA1">
              <w:rPr/>
              <w:t>ociales</w:t>
            </w:r>
            <w:r w:rsidR="11183D64">
              <w:rPr/>
              <w:t>,</w:t>
            </w:r>
            <w:r w:rsidR="00ED1FA1">
              <w:rPr/>
              <w:t xml:space="preserve"> según corresponda</w:t>
            </w:r>
            <w:r w:rsidR="000346E1">
              <w:rPr/>
              <w:t>.</w:t>
            </w:r>
            <w:r w:rsidR="00113C55">
              <w:rPr/>
              <w:t xml:space="preserve"> </w:t>
            </w:r>
          </w:p>
          <w:p w:rsidRPr="005C11FB" w:rsidR="00113C55" w:rsidP="00113C55" w:rsidRDefault="00113C55" w14:paraId="6B8AD39F" w14:textId="1C0E1473">
            <w:pPr>
              <w:jc w:val="both"/>
            </w:pPr>
            <w:r w:rsidR="00113C55">
              <w:rPr/>
              <w:t xml:space="preserve">Para ello se revisa que los títulos profesionales y grados académicos (magíster, doctorado) </w:t>
            </w:r>
            <w:r w:rsidR="00AD5A12">
              <w:rPr/>
              <w:t>corresponda</w:t>
            </w:r>
            <w:r w:rsidR="00B21A2D">
              <w:rPr/>
              <w:t>n a</w:t>
            </w:r>
            <w:r w:rsidR="00113C55">
              <w:rPr/>
              <w:t xml:space="preserve"> alguna disciplina de las </w:t>
            </w:r>
            <w:r w:rsidR="0D6E8146">
              <w:rPr/>
              <w:t>C</w:t>
            </w:r>
            <w:r w:rsidR="00AD5A12">
              <w:rPr/>
              <w:t xml:space="preserve">iencias </w:t>
            </w:r>
            <w:r w:rsidR="2F68EC4B">
              <w:rPr/>
              <w:t>N</w:t>
            </w:r>
            <w:r w:rsidR="00AD5A12">
              <w:rPr/>
              <w:t xml:space="preserve">aturales y </w:t>
            </w:r>
            <w:r w:rsidR="5CE27FC2">
              <w:rPr/>
              <w:t>E</w:t>
            </w:r>
            <w:r w:rsidR="00AD5A12">
              <w:rPr/>
              <w:t xml:space="preserve">xactas, o de las </w:t>
            </w:r>
            <w:r w:rsidR="5996E020">
              <w:rPr/>
              <w:t>C</w:t>
            </w:r>
            <w:r w:rsidR="00AD5A12">
              <w:rPr/>
              <w:t xml:space="preserve">iencias </w:t>
            </w:r>
            <w:r w:rsidR="4DC3EA4A">
              <w:rPr/>
              <w:t>S</w:t>
            </w:r>
            <w:r w:rsidR="00AD5A12">
              <w:rPr/>
              <w:t xml:space="preserve">ociales, según listado </w:t>
            </w:r>
            <w:r w:rsidR="00113C55">
              <w:rPr/>
              <w:t>de la OCDE.</w:t>
            </w:r>
          </w:p>
          <w:p w:rsidRPr="005C11FB" w:rsidR="001D652D" w:rsidP="00113C55" w:rsidRDefault="001D652D" w14:paraId="2339FD05" w14:textId="12AF5AF2">
            <w:pPr>
              <w:jc w:val="both"/>
            </w:pPr>
            <w:r w:rsidR="001D652D">
              <w:rPr/>
              <w:t>[Se considera inadmisible</w:t>
            </w:r>
            <w:r w:rsidR="7CEF4939">
              <w:rPr/>
              <w:t xml:space="preserve"> </w:t>
            </w:r>
            <w:r w:rsidR="52729CE5">
              <w:rPr/>
              <w:t>toda</w:t>
            </w:r>
            <w:r w:rsidR="001D652D">
              <w:rPr/>
              <w:t xml:space="preserve"> </w:t>
            </w:r>
            <w:r w:rsidR="001D652D">
              <w:rPr/>
              <w:t xml:space="preserve">propuesta que tenga menos del 50% + 1 </w:t>
            </w:r>
            <w:r w:rsidR="6E2CB6BE">
              <w:rPr/>
              <w:t xml:space="preserve">de sus </w:t>
            </w:r>
            <w:r w:rsidR="001D652D">
              <w:rPr/>
              <w:t>investigadores</w:t>
            </w:r>
            <w:r w:rsidR="3A3BBC47">
              <w:rPr/>
              <w:t>(as)</w:t>
            </w:r>
            <w:r w:rsidR="001D652D">
              <w:rPr/>
              <w:t xml:space="preserve"> </w:t>
            </w:r>
            <w:r w:rsidR="0BC5817C">
              <w:rPr/>
              <w:t xml:space="preserve">formados </w:t>
            </w:r>
            <w:r w:rsidR="001D652D">
              <w:rPr/>
              <w:t xml:space="preserve">en </w:t>
            </w:r>
            <w:r w:rsidR="0027A926">
              <w:rPr/>
              <w:t>C</w:t>
            </w:r>
            <w:r w:rsidR="001D652D">
              <w:rPr/>
              <w:t xml:space="preserve">iencias </w:t>
            </w:r>
            <w:r w:rsidR="72720685">
              <w:rPr/>
              <w:t>N</w:t>
            </w:r>
            <w:r w:rsidR="001D652D">
              <w:rPr/>
              <w:t xml:space="preserve">aturales y </w:t>
            </w:r>
            <w:r w:rsidR="6A96BF36">
              <w:rPr/>
              <w:t>E</w:t>
            </w:r>
            <w:r w:rsidR="001D652D">
              <w:rPr/>
              <w:t>xactas</w:t>
            </w:r>
            <w:r w:rsidR="00B21A2D">
              <w:rPr/>
              <w:t xml:space="preserve"> o </w:t>
            </w:r>
            <w:r w:rsidR="004501EF">
              <w:rPr/>
              <w:t>en</w:t>
            </w:r>
            <w:r w:rsidR="00B21A2D">
              <w:rPr/>
              <w:t xml:space="preserve"> </w:t>
            </w:r>
            <w:r w:rsidR="6C01DD1F">
              <w:rPr/>
              <w:t>C</w:t>
            </w:r>
            <w:r w:rsidR="00B21A2D">
              <w:rPr/>
              <w:t xml:space="preserve">iencias </w:t>
            </w:r>
            <w:r w:rsidR="6B2EF1A3">
              <w:rPr/>
              <w:t>S</w:t>
            </w:r>
            <w:r w:rsidR="00B21A2D">
              <w:rPr/>
              <w:t>ociales</w:t>
            </w:r>
            <w:r w:rsidR="156B3521">
              <w:rPr/>
              <w:t>,</w:t>
            </w:r>
            <w:r w:rsidR="00B21A2D">
              <w:rPr/>
              <w:t xml:space="preserve"> según corresponda</w:t>
            </w:r>
            <w:r w:rsidR="001D652D">
              <w:rPr/>
              <w:t>]</w:t>
            </w:r>
            <w:r w:rsidR="004501EF">
              <w:rPr/>
              <w:t>.</w:t>
            </w:r>
          </w:p>
        </w:tc>
        <w:tc>
          <w:tcPr>
            <w:tcW w:w="698" w:type="dxa"/>
            <w:tcMar/>
          </w:tcPr>
          <w:p w:rsidRPr="005C11FB" w:rsidR="00D2390D" w:rsidP="00D2390D" w:rsidRDefault="00D2390D" w14:paraId="02AC5F71" w14:textId="77777777"/>
        </w:tc>
        <w:tc>
          <w:tcPr>
            <w:tcW w:w="635" w:type="dxa"/>
            <w:tcMar/>
          </w:tcPr>
          <w:p w:rsidRPr="005C11FB" w:rsidR="00D2390D" w:rsidP="00D2390D" w:rsidRDefault="00D2390D" w14:paraId="29D6357D" w14:textId="77777777"/>
        </w:tc>
      </w:tr>
      <w:tr w:rsidRPr="005C11FB" w:rsidR="00D2390D" w:rsidTr="033A6CE5" w14:paraId="5687B061" w14:textId="77777777">
        <w:trPr>
          <w:trHeight w:val="549"/>
        </w:trPr>
        <w:tc>
          <w:tcPr>
            <w:tcW w:w="757" w:type="dxa"/>
            <w:tcMar/>
          </w:tcPr>
          <w:p w:rsidRPr="005C11FB" w:rsidR="00D2390D" w:rsidP="00D2390D" w:rsidRDefault="00113C55" w14:paraId="5063AC41" w14:textId="0F4A3C39">
            <w:r w:rsidR="00113C55">
              <w:rPr/>
              <w:t>1.</w:t>
            </w:r>
            <w:r w:rsidR="79640C50">
              <w:rPr/>
              <w:t>6</w:t>
            </w:r>
          </w:p>
        </w:tc>
        <w:tc>
          <w:tcPr>
            <w:tcW w:w="7980" w:type="dxa"/>
            <w:tcMar/>
          </w:tcPr>
          <w:p w:rsidRPr="005C11FB" w:rsidR="001D652D" w:rsidP="00113C55" w:rsidRDefault="001D652D" w14:paraId="43225F01" w14:textId="7ABFCB3C">
            <w:pPr>
              <w:jc w:val="both"/>
            </w:pPr>
            <w:r w:rsidR="001D652D">
              <w:rPr/>
              <w:t>El equipo científico (</w:t>
            </w:r>
            <w:r w:rsidR="001D652D">
              <w:rPr/>
              <w:t>Director</w:t>
            </w:r>
            <w:r w:rsidR="31C74ED8">
              <w:rPr/>
              <w:t>(a)</w:t>
            </w:r>
            <w:r w:rsidR="001D652D">
              <w:rPr/>
              <w:t xml:space="preserve">, </w:t>
            </w:r>
            <w:r w:rsidR="001D652D">
              <w:rPr/>
              <w:t>Director</w:t>
            </w:r>
            <w:r w:rsidR="789D73C4">
              <w:rPr/>
              <w:t>(a)</w:t>
            </w:r>
            <w:r w:rsidR="001D652D">
              <w:rPr/>
              <w:t xml:space="preserve"> Alterno</w:t>
            </w:r>
            <w:r w:rsidR="640C9082">
              <w:rPr/>
              <w:t>(a)</w:t>
            </w:r>
            <w:r w:rsidR="001D652D">
              <w:rPr/>
              <w:t>, e Investigadores</w:t>
            </w:r>
            <w:r w:rsidR="4EDA370A">
              <w:rPr/>
              <w:t>(as)</w:t>
            </w:r>
            <w:r w:rsidR="001D652D">
              <w:rPr/>
              <w:t xml:space="preserve"> Principales) está constituido por</w:t>
            </w:r>
            <w:r w:rsidR="048EBCF2">
              <w:rPr/>
              <w:t xml:space="preserve"> un</w:t>
            </w:r>
            <w:r w:rsidR="001D652D">
              <w:rPr/>
              <w:t xml:space="preserve"> mínimo </w:t>
            </w:r>
            <w:r w:rsidR="5362F9F0">
              <w:rPr/>
              <w:t xml:space="preserve">de </w:t>
            </w:r>
            <w:r w:rsidR="1DEECBC4">
              <w:rPr/>
              <w:t>ocho</w:t>
            </w:r>
            <w:r w:rsidR="001D652D">
              <w:rPr/>
              <w:t xml:space="preserve"> (</w:t>
            </w:r>
            <w:r w:rsidR="3F973B87">
              <w:rPr/>
              <w:t>8</w:t>
            </w:r>
            <w:r w:rsidR="001D652D">
              <w:rPr/>
              <w:t xml:space="preserve">) y </w:t>
            </w:r>
            <w:r w:rsidR="4EAD4031">
              <w:rPr/>
              <w:t xml:space="preserve">un </w:t>
            </w:r>
            <w:r w:rsidR="001D652D">
              <w:rPr/>
              <w:t xml:space="preserve">máximo </w:t>
            </w:r>
            <w:r w:rsidR="3A75C43C">
              <w:rPr/>
              <w:t xml:space="preserve">de </w:t>
            </w:r>
            <w:r w:rsidR="23E1840C">
              <w:rPr/>
              <w:t>quince</w:t>
            </w:r>
            <w:r w:rsidR="001D652D">
              <w:rPr/>
              <w:t xml:space="preserve"> (</w:t>
            </w:r>
            <w:r w:rsidR="1595E4C9">
              <w:rPr/>
              <w:t>15</w:t>
            </w:r>
            <w:r w:rsidR="001D652D">
              <w:rPr/>
              <w:t>) investigadores.</w:t>
            </w:r>
          </w:p>
          <w:p w:rsidRPr="005C11FB" w:rsidR="00D2390D" w:rsidP="00113C55" w:rsidRDefault="001D652D" w14:paraId="2BFBE096" w14:textId="4B4CB6A4">
            <w:pPr>
              <w:jc w:val="both"/>
            </w:pPr>
            <w:r w:rsidR="001D652D">
              <w:rPr/>
              <w:t>[</w:t>
            </w:r>
            <w:r w:rsidR="5A8DBB0D">
              <w:rPr/>
              <w:t>S</w:t>
            </w:r>
            <w:r w:rsidR="001D652D">
              <w:rPr/>
              <w:t xml:space="preserve">e considera inadmisible </w:t>
            </w:r>
            <w:r w:rsidR="38EC518D">
              <w:rPr/>
              <w:t>toda</w:t>
            </w:r>
            <w:r w:rsidR="7AD09719">
              <w:rPr/>
              <w:t xml:space="preserve"> </w:t>
            </w:r>
            <w:r w:rsidR="001D652D">
              <w:rPr/>
              <w:t>p</w:t>
            </w:r>
            <w:r w:rsidR="00113C55">
              <w:rPr/>
              <w:t xml:space="preserve">ropuesta de </w:t>
            </w:r>
            <w:r w:rsidR="53465BCA">
              <w:rPr/>
              <w:t>Institutos</w:t>
            </w:r>
            <w:r w:rsidR="00113C55">
              <w:rPr/>
              <w:t xml:space="preserve"> Milenio (Nuevos o de Renovación) que presente menos de </w:t>
            </w:r>
            <w:r w:rsidR="0B09F9B5">
              <w:rPr/>
              <w:t>ocho</w:t>
            </w:r>
            <w:r w:rsidR="00113C55">
              <w:rPr/>
              <w:t xml:space="preserve"> </w:t>
            </w:r>
            <w:r w:rsidR="00113C55">
              <w:rPr/>
              <w:t>(</w:t>
            </w:r>
            <w:r w:rsidR="61B2A468">
              <w:rPr/>
              <w:t>8</w:t>
            </w:r>
            <w:r w:rsidR="00113C55">
              <w:rPr/>
              <w:t xml:space="preserve">) o más de </w:t>
            </w:r>
            <w:r w:rsidR="420ABD09">
              <w:rPr/>
              <w:t>quince</w:t>
            </w:r>
            <w:r w:rsidR="00113C55">
              <w:rPr/>
              <w:t xml:space="preserve"> (</w:t>
            </w:r>
            <w:r w:rsidR="00E8B94C">
              <w:rPr/>
              <w:t>15</w:t>
            </w:r>
            <w:r w:rsidR="00113C55">
              <w:rPr/>
              <w:t xml:space="preserve">) investigadores(as) principales, incluyendo </w:t>
            </w:r>
            <w:r w:rsidR="00113C55">
              <w:rPr/>
              <w:t>Director</w:t>
            </w:r>
            <w:r w:rsidR="00113C55">
              <w:rPr/>
              <w:t xml:space="preserve">(a) y </w:t>
            </w:r>
            <w:r w:rsidR="00113C55">
              <w:rPr/>
              <w:t>Direc</w:t>
            </w:r>
            <w:r w:rsidR="00113C55">
              <w:rPr/>
              <w:t>tor</w:t>
            </w:r>
            <w:r w:rsidR="00113C55">
              <w:rPr/>
              <w:t>(a) A</w:t>
            </w:r>
            <w:r w:rsidR="00113C55">
              <w:rPr/>
              <w:t>lterno(a)</w:t>
            </w:r>
            <w:r w:rsidR="001D652D">
              <w:rPr/>
              <w:t>]</w:t>
            </w:r>
            <w:r w:rsidR="00113C55">
              <w:rPr/>
              <w:t>.</w:t>
            </w:r>
          </w:p>
        </w:tc>
        <w:tc>
          <w:tcPr>
            <w:tcW w:w="698" w:type="dxa"/>
            <w:tcMar/>
          </w:tcPr>
          <w:p w:rsidRPr="005C11FB" w:rsidR="00D2390D" w:rsidP="00D2390D" w:rsidRDefault="00D2390D" w14:paraId="78E3A2B8" w14:textId="77777777"/>
        </w:tc>
        <w:tc>
          <w:tcPr>
            <w:tcW w:w="635" w:type="dxa"/>
            <w:tcMar/>
          </w:tcPr>
          <w:p w:rsidRPr="005C11FB" w:rsidR="00D2390D" w:rsidP="00D2390D" w:rsidRDefault="00D2390D" w14:paraId="4FE670F1" w14:textId="77777777"/>
        </w:tc>
      </w:tr>
      <w:tr w:rsidRPr="005C11FB" w:rsidR="00113C55" w:rsidTr="033A6CE5" w14:paraId="4BA211F4" w14:textId="77777777">
        <w:trPr>
          <w:trHeight w:val="789"/>
        </w:trPr>
        <w:tc>
          <w:tcPr>
            <w:tcW w:w="757" w:type="dxa"/>
            <w:tcMar/>
          </w:tcPr>
          <w:p w:rsidRPr="005C11FB" w:rsidR="00113C55" w:rsidP="00113C55" w:rsidRDefault="00113C55" w14:paraId="3CC2ADCE" w14:textId="6E4CBC7F">
            <w:r w:rsidRPr="005C11FB">
              <w:t>1.6</w:t>
            </w:r>
          </w:p>
        </w:tc>
        <w:tc>
          <w:tcPr>
            <w:tcW w:w="7980" w:type="dxa"/>
            <w:tcMar/>
          </w:tcPr>
          <w:p w:rsidRPr="005C11FB" w:rsidR="00113C55" w:rsidP="00113C55" w:rsidRDefault="001D652D" w14:paraId="49305F51" w14:textId="4E234F7B">
            <w:pPr>
              <w:jc w:val="both"/>
            </w:pPr>
            <w:r w:rsidR="14B12DC5">
              <w:rPr/>
              <w:t>La propuesta cuenta con al menos tres (3) Instituciones Participantes.</w:t>
            </w:r>
          </w:p>
          <w:p w:rsidRPr="005C11FB" w:rsidR="00113C55" w:rsidP="00113C55" w:rsidRDefault="001D652D" w14:paraId="139299C5" w14:textId="39DA1E05">
            <w:pPr>
              <w:jc w:val="both"/>
            </w:pPr>
            <w:r w:rsidR="14B12DC5">
              <w:rPr/>
              <w:t xml:space="preserve">[Se declarará inadmisible la falta u omisión de </w:t>
            </w:r>
            <w:r w:rsidR="14B12DC5">
              <w:rPr/>
              <w:t>Instituciones Participantes</w:t>
            </w:r>
            <w:r w:rsidR="14B12DC5">
              <w:rPr/>
              <w:t xml:space="preserve"> </w:t>
            </w:r>
            <w:r w:rsidR="14B12DC5">
              <w:rPr/>
              <w:t>al momento de la postulación. Dicho compromiso se comprobará mediante la validación en el sistema de postulación].</w:t>
            </w:r>
          </w:p>
        </w:tc>
        <w:tc>
          <w:tcPr>
            <w:tcW w:w="698" w:type="dxa"/>
            <w:tcMar/>
          </w:tcPr>
          <w:p w:rsidRPr="005C11FB" w:rsidR="00113C55" w:rsidP="00113C55" w:rsidRDefault="00113C55" w14:paraId="7A21DD8D" w14:textId="77777777"/>
        </w:tc>
        <w:tc>
          <w:tcPr>
            <w:tcW w:w="635" w:type="dxa"/>
            <w:tcMar/>
          </w:tcPr>
          <w:p w:rsidRPr="005C11FB" w:rsidR="00113C55" w:rsidP="00113C55" w:rsidRDefault="00113C55" w14:paraId="003D52E7" w14:textId="77777777"/>
        </w:tc>
      </w:tr>
      <w:tr w:rsidRPr="005C11FB" w:rsidR="00113C55" w:rsidTr="033A6CE5" w14:paraId="34884672" w14:textId="77777777">
        <w:trPr>
          <w:trHeight w:val="509"/>
        </w:trPr>
        <w:tc>
          <w:tcPr>
            <w:tcW w:w="757" w:type="dxa"/>
            <w:tcMar/>
          </w:tcPr>
          <w:p w:rsidRPr="005C11FB" w:rsidR="00113C55" w:rsidP="00113C55" w:rsidRDefault="00113C55" w14:paraId="11624CE9" w14:textId="13D095AB">
            <w:r w:rsidRPr="005C11FB">
              <w:t>1.7</w:t>
            </w:r>
          </w:p>
        </w:tc>
        <w:tc>
          <w:tcPr>
            <w:tcW w:w="7980" w:type="dxa"/>
            <w:tcMar/>
          </w:tcPr>
          <w:p w:rsidRPr="005C11FB" w:rsidR="00113C55" w:rsidP="00113C55" w:rsidRDefault="00C65B58" w14:paraId="3C8CEA41" w14:textId="1291A559">
            <w:pPr>
              <w:jc w:val="both"/>
            </w:pPr>
            <w:r w:rsidR="601A3C4A">
              <w:rPr/>
              <w:t>El equipo científico (</w:t>
            </w:r>
            <w:r w:rsidR="601A3C4A">
              <w:rPr/>
              <w:t>Director</w:t>
            </w:r>
            <w:r w:rsidR="33203F77">
              <w:rPr/>
              <w:t>(a)</w:t>
            </w:r>
            <w:r w:rsidR="601A3C4A">
              <w:rPr/>
              <w:t xml:space="preserve">, </w:t>
            </w:r>
            <w:r w:rsidR="601A3C4A">
              <w:rPr/>
              <w:t>Director</w:t>
            </w:r>
            <w:r w:rsidR="5C25895E">
              <w:rPr/>
              <w:t>(a)</w:t>
            </w:r>
            <w:r w:rsidR="601A3C4A">
              <w:rPr/>
              <w:t xml:space="preserve"> Alterno</w:t>
            </w:r>
            <w:r w:rsidR="440256B8">
              <w:rPr/>
              <w:t>(a)</w:t>
            </w:r>
            <w:r w:rsidR="601A3C4A">
              <w:rPr/>
              <w:t>, e Investigadores</w:t>
            </w:r>
            <w:r w:rsidR="0BE88982">
              <w:rPr/>
              <w:t>(as)</w:t>
            </w:r>
            <w:r w:rsidR="601A3C4A">
              <w:rPr/>
              <w:t xml:space="preserve"> Principales) está constituido por al menos una (1) persona que se desempeñe en una Región distinta a la Metropolitana.</w:t>
            </w:r>
          </w:p>
          <w:p w:rsidRPr="005C11FB" w:rsidR="00113C55" w:rsidP="00113C55" w:rsidRDefault="00C65B58" w14:paraId="032D4956" w14:textId="7578F026">
            <w:pPr>
              <w:jc w:val="both"/>
            </w:pPr>
            <w:r w:rsidR="601A3C4A">
              <w:rPr/>
              <w:t xml:space="preserve">[Será declarada inadmisible </w:t>
            </w:r>
            <w:r w:rsidR="28E0D600">
              <w:rPr/>
              <w:t>toda</w:t>
            </w:r>
            <w:r w:rsidR="601A3C4A">
              <w:rPr/>
              <w:t xml:space="preserve"> propuesta de Institutos </w:t>
            </w:r>
            <w:r w:rsidR="77503251">
              <w:rPr/>
              <w:t>(</w:t>
            </w:r>
            <w:r w:rsidR="601A3C4A">
              <w:rPr/>
              <w:t>Nuevos o de Renovación</w:t>
            </w:r>
            <w:r w:rsidR="6C6BABEB">
              <w:rPr/>
              <w:t>)</w:t>
            </w:r>
            <w:r w:rsidR="601A3C4A">
              <w:rPr/>
              <w:t xml:space="preserve"> que al momento de postular no cuenten con al menos uno (1) de </w:t>
            </w:r>
            <w:r w:rsidR="2C07901F">
              <w:rPr/>
              <w:t>sus</w:t>
            </w:r>
            <w:r w:rsidR="601A3C4A">
              <w:rPr/>
              <w:t xml:space="preserve"> Investigadores</w:t>
            </w:r>
            <w:r w:rsidR="50E141C2">
              <w:rPr/>
              <w:t>(as)</w:t>
            </w:r>
            <w:r w:rsidR="601A3C4A">
              <w:rPr/>
              <w:t xml:space="preserve"> Principales que preste servicios o se desempeñe, sea a tiempo parcial o completo, en alguna organización de investigación (</w:t>
            </w:r>
            <w:r w:rsidR="0E0DA5E3">
              <w:rPr/>
              <w:t>como</w:t>
            </w:r>
            <w:r w:rsidR="601A3C4A">
              <w:rPr/>
              <w:t xml:space="preserve"> universidad, centro </w:t>
            </w:r>
            <w:r w:rsidR="27F1E169">
              <w:rPr/>
              <w:t>o</w:t>
            </w:r>
            <w:r w:rsidR="601A3C4A">
              <w:rPr/>
              <w:t xml:space="preserve"> afines) de una Región del territorio nacional distinta a la Metropolitana. </w:t>
            </w:r>
            <w:r w:rsidR="6FECDE53">
              <w:rPr/>
              <w:t>Para ello se</w:t>
            </w:r>
            <w:r w:rsidR="601A3C4A">
              <w:rPr/>
              <w:t xml:space="preserve"> revisa </w:t>
            </w:r>
            <w:r w:rsidR="41100B7D">
              <w:rPr/>
              <w:t xml:space="preserve">el </w:t>
            </w:r>
            <w:r w:rsidR="601A3C4A">
              <w:rPr/>
              <w:t xml:space="preserve">campo región del investigador, dirección de correspondencia y/o afiliación principal].  </w:t>
            </w:r>
          </w:p>
        </w:tc>
        <w:tc>
          <w:tcPr>
            <w:tcW w:w="698" w:type="dxa"/>
            <w:tcMar/>
          </w:tcPr>
          <w:p w:rsidRPr="005C11FB" w:rsidR="00113C55" w:rsidP="00113C55" w:rsidRDefault="00113C55" w14:paraId="7B630EAD" w14:textId="77777777"/>
        </w:tc>
        <w:tc>
          <w:tcPr>
            <w:tcW w:w="635" w:type="dxa"/>
            <w:tcMar/>
          </w:tcPr>
          <w:p w:rsidRPr="005C11FB" w:rsidR="00113C55" w:rsidP="00113C55" w:rsidRDefault="00113C55" w14:paraId="22370A06" w14:textId="77777777"/>
        </w:tc>
      </w:tr>
      <w:tr w:rsidRPr="005C11FB" w:rsidR="00476228" w:rsidTr="033A6CE5" w14:paraId="7352279D" w14:textId="77777777">
        <w:trPr>
          <w:trHeight w:val="263"/>
        </w:trPr>
        <w:tc>
          <w:tcPr>
            <w:tcW w:w="757" w:type="dxa"/>
            <w:tcMar/>
          </w:tcPr>
          <w:p w:rsidRPr="005C11FB" w:rsidR="00476228" w:rsidP="00476228" w:rsidRDefault="00476228" w14:paraId="5517D985" w14:textId="17134100">
            <w:pPr>
              <w:rPr>
                <w:b/>
                <w:bCs/>
              </w:rPr>
            </w:pPr>
            <w:r w:rsidRPr="005C11FB">
              <w:rPr>
                <w:b/>
                <w:bCs/>
              </w:rPr>
              <w:t>2.</w:t>
            </w:r>
          </w:p>
        </w:tc>
        <w:tc>
          <w:tcPr>
            <w:tcW w:w="7980" w:type="dxa"/>
            <w:tcMar/>
          </w:tcPr>
          <w:p w:rsidRPr="005C11FB" w:rsidR="00476228" w:rsidP="00476228" w:rsidRDefault="00476228" w14:paraId="2E86697B" w14:textId="5F30D09D">
            <w:pPr>
              <w:rPr>
                <w:b/>
                <w:bCs/>
              </w:rPr>
            </w:pPr>
            <w:r w:rsidRPr="005C11FB">
              <w:rPr>
                <w:b/>
                <w:bCs/>
              </w:rPr>
              <w:t>Causales de inadmisibilidad por incumplimiento de productos científicos relevantes del equipo científico</w:t>
            </w:r>
          </w:p>
        </w:tc>
        <w:tc>
          <w:tcPr>
            <w:tcW w:w="698" w:type="dxa"/>
            <w:tcMar/>
          </w:tcPr>
          <w:p w:rsidRPr="005C11FB" w:rsidR="00476228" w:rsidP="00476228" w:rsidRDefault="00476228" w14:paraId="75897144" w14:textId="77777777"/>
        </w:tc>
        <w:tc>
          <w:tcPr>
            <w:tcW w:w="635" w:type="dxa"/>
            <w:tcMar/>
          </w:tcPr>
          <w:p w:rsidRPr="005C11FB" w:rsidR="00476228" w:rsidP="00476228" w:rsidRDefault="00476228" w14:paraId="34CB38E3" w14:textId="77777777"/>
        </w:tc>
      </w:tr>
      <w:tr w:rsidRPr="005C11FB" w:rsidR="00476228" w:rsidTr="033A6CE5" w14:paraId="7753D84F" w14:textId="77777777">
        <w:trPr>
          <w:trHeight w:val="263"/>
        </w:trPr>
        <w:tc>
          <w:tcPr>
            <w:tcW w:w="757" w:type="dxa"/>
            <w:tcMar/>
          </w:tcPr>
          <w:p w:rsidRPr="005C11FB" w:rsidR="00476228" w:rsidP="00476228" w:rsidRDefault="00476228" w14:paraId="47B86A4D" w14:textId="231C8E10">
            <w:r w:rsidRPr="005C11FB">
              <w:t>2.1</w:t>
            </w:r>
          </w:p>
        </w:tc>
        <w:tc>
          <w:tcPr>
            <w:tcW w:w="7980" w:type="dxa"/>
            <w:tcMar/>
          </w:tcPr>
          <w:p w:rsidRPr="005C11FB" w:rsidR="00476228" w:rsidP="033A6CE5" w:rsidRDefault="00476228" w14:paraId="54F5CE22" w14:textId="29CAD362">
            <w:pPr>
              <w:jc w:val="both"/>
            </w:pPr>
            <w:r w:rsidR="00476228">
              <w:rPr/>
              <w:t>Cada uno de los</w:t>
            </w:r>
            <w:r w:rsidR="1DC80AF2">
              <w:rPr/>
              <w:t>(as)</w:t>
            </w:r>
            <w:r w:rsidR="00476228">
              <w:rPr/>
              <w:t xml:space="preserve"> I</w:t>
            </w:r>
            <w:r w:rsidR="345142E5">
              <w:rPr/>
              <w:t>nvestigadores</w:t>
            </w:r>
            <w:r w:rsidR="1FD643FE">
              <w:rPr/>
              <w:t>(as)</w:t>
            </w:r>
            <w:r w:rsidR="345142E5">
              <w:rPr/>
              <w:t xml:space="preserve"> </w:t>
            </w:r>
            <w:r w:rsidR="00476228">
              <w:rPr/>
              <w:t>P</w:t>
            </w:r>
            <w:r w:rsidR="08CF0771">
              <w:rPr/>
              <w:t>rincipales</w:t>
            </w:r>
            <w:r w:rsidR="00476228">
              <w:rPr/>
              <w:t xml:space="preserve"> presenta entre </w:t>
            </w:r>
            <w:r w:rsidR="5F47D3C6">
              <w:rPr/>
              <w:t>tres (</w:t>
            </w:r>
            <w:r w:rsidR="00476228">
              <w:rPr/>
              <w:t>3</w:t>
            </w:r>
            <w:r w:rsidR="59C9F408">
              <w:rPr/>
              <w:t>)</w:t>
            </w:r>
            <w:r w:rsidR="00476228">
              <w:rPr/>
              <w:t xml:space="preserve"> y</w:t>
            </w:r>
            <w:r w:rsidR="3C1572DB">
              <w:rPr/>
              <w:t xml:space="preserve"> cinco</w:t>
            </w:r>
            <w:r w:rsidR="00476228">
              <w:rPr/>
              <w:t xml:space="preserve"> </w:t>
            </w:r>
            <w:r w:rsidR="45A94B5B">
              <w:rPr/>
              <w:t>(</w:t>
            </w:r>
            <w:r w:rsidR="00476228">
              <w:rPr/>
              <w:t>5</w:t>
            </w:r>
            <w:r w:rsidR="45A94B5B">
              <w:rPr/>
              <w:t>)</w:t>
            </w:r>
            <w:r w:rsidR="00476228">
              <w:rPr/>
              <w:t xml:space="preserve"> Productos Relevantes relacionados al proyecto del </w:t>
            </w:r>
            <w:r w:rsidR="5AE25D2F">
              <w:rPr/>
              <w:t>Instituto</w:t>
            </w:r>
            <w:r w:rsidR="00476228">
              <w:rPr/>
              <w:t>.</w:t>
            </w:r>
          </w:p>
          <w:p w:rsidRPr="005C11FB" w:rsidR="00476228" w:rsidP="033A6CE5" w:rsidRDefault="00476228" w14:paraId="08D2F76C" w14:textId="5284A722">
            <w:pPr>
              <w:jc w:val="both"/>
            </w:pPr>
            <w:r w:rsidR="00476228">
              <w:rPr/>
              <w:t>[Se considerará inadmisible</w:t>
            </w:r>
            <w:r w:rsidR="154ACEBD">
              <w:rPr/>
              <w:t xml:space="preserve"> </w:t>
            </w:r>
            <w:r w:rsidR="30E0ECBD">
              <w:rPr/>
              <w:t>toda</w:t>
            </w:r>
            <w:r w:rsidR="00476228">
              <w:rPr/>
              <w:t xml:space="preserve"> </w:t>
            </w:r>
            <w:r w:rsidR="00476228">
              <w:rPr/>
              <w:t>propuesta en que cada uno</w:t>
            </w:r>
            <w:r w:rsidR="46C84A55">
              <w:rPr/>
              <w:t>(a)</w:t>
            </w:r>
            <w:r w:rsidR="00476228">
              <w:rPr/>
              <w:t xml:space="preserve"> de sus Investigadores</w:t>
            </w:r>
            <w:r w:rsidR="46EB1369">
              <w:rPr/>
              <w:t>(as)</w:t>
            </w:r>
            <w:r w:rsidR="00476228">
              <w:rPr/>
              <w:t xml:space="preserve"> Principales no cumplan con presentar al menos tres</w:t>
            </w:r>
            <w:r w:rsidR="5A53C2F1">
              <w:rPr/>
              <w:t xml:space="preserve"> (3)</w:t>
            </w:r>
            <w:r w:rsidR="00476228">
              <w:rPr/>
              <w:t xml:space="preserve"> y máximo cinco</w:t>
            </w:r>
            <w:r w:rsidR="7C01ADB1">
              <w:rPr/>
              <w:t xml:space="preserve"> (5)</w:t>
            </w:r>
            <w:r w:rsidR="00476228">
              <w:rPr/>
              <w:t xml:space="preserve"> Productos Relevantes relacionados al proyecto del </w:t>
            </w:r>
            <w:r w:rsidR="4292018F">
              <w:rPr/>
              <w:t>Instituto</w:t>
            </w:r>
            <w:r w:rsidR="00476228">
              <w:rPr/>
              <w:t xml:space="preserve">. </w:t>
            </w:r>
            <w:r w:rsidR="00476228">
              <w:rPr/>
              <w:t>Éstos deben ser distintos y complementados con sus respectivos antecedentes, según se establece en bases</w:t>
            </w:r>
            <w:r w:rsidR="5DAF17E8">
              <w:rPr/>
              <w:t xml:space="preserve"> concursales</w:t>
            </w:r>
            <w:r w:rsidR="00476228">
              <w:rPr/>
              <w:t>].</w:t>
            </w:r>
          </w:p>
        </w:tc>
        <w:tc>
          <w:tcPr>
            <w:tcW w:w="698" w:type="dxa"/>
            <w:tcMar/>
          </w:tcPr>
          <w:p w:rsidRPr="005C11FB" w:rsidR="00476228" w:rsidP="00476228" w:rsidRDefault="00476228" w14:paraId="206AAFD8" w14:textId="77777777"/>
        </w:tc>
        <w:tc>
          <w:tcPr>
            <w:tcW w:w="635" w:type="dxa"/>
            <w:tcMar/>
          </w:tcPr>
          <w:p w:rsidRPr="005C11FB" w:rsidR="00476228" w:rsidP="00476228" w:rsidRDefault="00476228" w14:paraId="37E8C17E" w14:textId="77777777"/>
        </w:tc>
      </w:tr>
      <w:tr w:rsidRPr="005C11FB" w:rsidR="00476228" w:rsidTr="033A6CE5" w14:paraId="0B0A55BC" w14:textId="77777777">
        <w:trPr>
          <w:trHeight w:val="263"/>
        </w:trPr>
        <w:tc>
          <w:tcPr>
            <w:tcW w:w="757" w:type="dxa"/>
            <w:tcMar/>
          </w:tcPr>
          <w:p w:rsidRPr="005C11FB" w:rsidR="00476228" w:rsidP="00476228" w:rsidRDefault="00476228" w14:paraId="54E01550" w14:textId="0BF0A746">
            <w:r w:rsidRPr="005C11FB">
              <w:t>2.2</w:t>
            </w:r>
          </w:p>
        </w:tc>
        <w:tc>
          <w:tcPr>
            <w:tcW w:w="7980" w:type="dxa"/>
            <w:tcMar/>
          </w:tcPr>
          <w:p w:rsidRPr="005C11FB" w:rsidR="00476228" w:rsidP="00476228" w:rsidRDefault="00ED2FB8" w14:paraId="1DE1E508" w14:textId="64A0D324">
            <w:r w:rsidR="00ED2FB8">
              <w:rPr/>
              <w:t xml:space="preserve">Los </w:t>
            </w:r>
            <w:r w:rsidR="00ED2FB8">
              <w:rPr/>
              <w:t>links</w:t>
            </w:r>
            <w:r w:rsidR="00ED2FB8">
              <w:rPr/>
              <w:t xml:space="preserve"> de los productos relevantes: </w:t>
            </w:r>
            <w:r>
              <w:br/>
            </w:r>
            <w:r w:rsidR="00ED2FB8">
              <w:rPr/>
              <w:t>1. Están</w:t>
            </w:r>
            <w:r w:rsidR="21F82803">
              <w:rPr/>
              <w:t xml:space="preserve"> explícitamente</w:t>
            </w:r>
            <w:r w:rsidR="2C20FDDE">
              <w:rPr/>
              <w:t xml:space="preserve"> </w:t>
            </w:r>
            <w:r w:rsidR="0D266E12">
              <w:rPr/>
              <w:t xml:space="preserve">indicados </w:t>
            </w:r>
            <w:r w:rsidR="2C20FDDE">
              <w:rPr/>
              <w:t>para cada investigador</w:t>
            </w:r>
            <w:r w:rsidR="327E0C6E">
              <w:rPr/>
              <w:t>(a)</w:t>
            </w:r>
            <w:r w:rsidR="35BD2177">
              <w:rPr/>
              <w:t>.</w:t>
            </w:r>
            <w:r>
              <w:br/>
            </w:r>
            <w:r w:rsidR="00ED2FB8">
              <w:rPr/>
              <w:t>2. Funcionan</w:t>
            </w:r>
            <w:r w:rsidR="1D418033">
              <w:rPr/>
              <w:t xml:space="preserve"> correctamente</w:t>
            </w:r>
            <w:r w:rsidR="00ED2FB8">
              <w:rPr/>
              <w:t xml:space="preserve"> (abren y están libres de acceso)</w:t>
            </w:r>
            <w:r w:rsidR="62E66825">
              <w:rPr/>
              <w:t>.</w:t>
            </w:r>
            <w:r w:rsidR="00ED2FB8">
              <w:rPr/>
              <w:t xml:space="preserve"> </w:t>
            </w:r>
            <w:r>
              <w:br/>
            </w:r>
            <w:r w:rsidR="00ED2FB8">
              <w:rPr/>
              <w:t xml:space="preserve">3. </w:t>
            </w:r>
            <w:r w:rsidR="40C57688">
              <w:rPr/>
              <w:t>Acredit</w:t>
            </w:r>
            <w:r w:rsidR="1C7E1278">
              <w:rPr/>
              <w:t>a</w:t>
            </w:r>
            <w:r w:rsidR="40C57688">
              <w:rPr/>
              <w:t>n que el producto relevante existe y corresponde con el</w:t>
            </w:r>
            <w:r w:rsidR="533163C5">
              <w:rPr/>
              <w:t>(la)</w:t>
            </w:r>
            <w:r w:rsidR="40C57688">
              <w:rPr/>
              <w:t xml:space="preserve"> </w:t>
            </w:r>
            <w:r w:rsidR="5502AD7A">
              <w:rPr/>
              <w:t>i</w:t>
            </w:r>
            <w:r w:rsidR="40C57688">
              <w:rPr/>
              <w:t>nvestigador</w:t>
            </w:r>
            <w:r w:rsidR="3F45128C">
              <w:rPr/>
              <w:t>(a)</w:t>
            </w:r>
            <w:r w:rsidR="40C57688">
              <w:rPr/>
              <w:t xml:space="preserve"> que lo presenta</w:t>
            </w:r>
            <w:r w:rsidR="00ED2FB8">
              <w:rPr/>
              <w:t xml:space="preserve"> </w:t>
            </w:r>
            <w:r w:rsidR="00ED2FB8">
              <w:rPr/>
              <w:t>(corresponde autor</w:t>
            </w:r>
            <w:r w:rsidR="00ED2FB8">
              <w:rPr/>
              <w:t xml:space="preserve"> y título de la publicación)</w:t>
            </w:r>
            <w:r w:rsidR="0B08BE13">
              <w:rPr/>
              <w:t>.</w:t>
            </w:r>
          </w:p>
          <w:p w:rsidRPr="005C11FB" w:rsidR="00ED2FB8" w:rsidP="00476228" w:rsidRDefault="00ED2FB8" w14:paraId="64FB4DCF" w14:textId="59B63857"/>
          <w:p w:rsidRPr="005C11FB" w:rsidR="00ED2FB8" w:rsidP="00476228" w:rsidRDefault="00ED2FB8" w14:paraId="3E9C45EF" w14:textId="7A53DF59">
            <w:r w:rsidR="00ED2FB8">
              <w:rPr/>
              <w:t>[</w:t>
            </w:r>
            <w:r w:rsidR="52D8BA9F">
              <w:rPr/>
              <w:t>S</w:t>
            </w:r>
            <w:r w:rsidR="00ED2FB8">
              <w:rPr/>
              <w:t>erá declarada inadmisible</w:t>
            </w:r>
            <w:r w:rsidR="703AEE6B">
              <w:rPr/>
              <w:t xml:space="preserve"> toda</w:t>
            </w:r>
            <w:r w:rsidR="00ED2FB8">
              <w:rPr/>
              <w:t xml:space="preserve"> propuesta en que:</w:t>
            </w:r>
          </w:p>
          <w:p w:rsidRPr="005C11FB" w:rsidR="00ED2FB8" w:rsidP="00ED2FB8" w:rsidRDefault="00ED2FB8" w14:paraId="25C8EE36" w14:textId="710416A8">
            <w:pPr>
              <w:pStyle w:val="Prrafodelista"/>
              <w:numPr>
                <w:ilvl w:val="0"/>
                <w:numId w:val="4"/>
              </w:numPr>
              <w:rPr/>
            </w:pPr>
            <w:r w:rsidR="00ED2FB8">
              <w:rPr/>
              <w:t>No</w:t>
            </w:r>
            <w:r w:rsidR="01BB003E">
              <w:rPr/>
              <w:t xml:space="preserve"> se indique</w:t>
            </w:r>
            <w:r w:rsidR="00ED2FB8">
              <w:rPr/>
              <w:t xml:space="preserve"> </w:t>
            </w:r>
            <w:r w:rsidR="00ED2FB8">
              <w:rPr/>
              <w:t>link</w:t>
            </w:r>
            <w:r w:rsidR="07331B2F">
              <w:rPr/>
              <w:t>.</w:t>
            </w:r>
          </w:p>
          <w:p w:rsidRPr="005C11FB" w:rsidR="00ED2FB8" w:rsidP="00ED2FB8" w:rsidRDefault="00ED2FB8" w14:paraId="3FEA262B" w14:textId="4643C734">
            <w:pPr>
              <w:pStyle w:val="Prrafodelista"/>
              <w:numPr>
                <w:ilvl w:val="0"/>
                <w:numId w:val="4"/>
              </w:numPr>
              <w:rPr/>
            </w:pPr>
            <w:r w:rsidR="00ED2FB8">
              <w:rPr/>
              <w:t xml:space="preserve">El </w:t>
            </w:r>
            <w:r w:rsidR="00ED2FB8">
              <w:rPr/>
              <w:t>link</w:t>
            </w:r>
            <w:r w:rsidR="00ED2FB8">
              <w:rPr/>
              <w:t xml:space="preserve"> no abre</w:t>
            </w:r>
            <w:r w:rsidR="5077B857">
              <w:rPr/>
              <w:t>.</w:t>
            </w:r>
          </w:p>
          <w:p w:rsidRPr="005C11FB" w:rsidR="00476228" w:rsidP="00476228" w:rsidRDefault="00ED2FB8" w14:paraId="339E937A" w14:textId="5E25457D">
            <w:pPr>
              <w:pStyle w:val="Prrafodelista"/>
              <w:numPr>
                <w:ilvl w:val="0"/>
                <w:numId w:val="4"/>
              </w:numPr>
              <w:rPr/>
            </w:pPr>
            <w:r w:rsidR="00ED2FB8">
              <w:rPr/>
              <w:t xml:space="preserve">El contenido del </w:t>
            </w:r>
            <w:r w:rsidR="00ED2FB8">
              <w:rPr/>
              <w:t>link</w:t>
            </w:r>
            <w:r w:rsidR="00ED2FB8">
              <w:rPr/>
              <w:t xml:space="preserve"> </w:t>
            </w:r>
            <w:r w:rsidR="008C4D42">
              <w:rPr/>
              <w:t xml:space="preserve">no </w:t>
            </w:r>
            <w:r w:rsidR="00ED2FB8">
              <w:rPr/>
              <w:t>corresponde con el título de la publicación y</w:t>
            </w:r>
            <w:r w:rsidR="008C4D42">
              <w:rPr/>
              <w:t>/o</w:t>
            </w:r>
            <w:r w:rsidR="00ED2FB8">
              <w:rPr/>
              <w:t xml:space="preserve"> sus autores]</w:t>
            </w:r>
            <w:r w:rsidR="0613B27D">
              <w:rPr/>
              <w:t>.</w:t>
            </w:r>
          </w:p>
        </w:tc>
        <w:tc>
          <w:tcPr>
            <w:tcW w:w="698" w:type="dxa"/>
            <w:tcMar/>
          </w:tcPr>
          <w:p w:rsidRPr="005C11FB" w:rsidR="00476228" w:rsidP="00476228" w:rsidRDefault="00476228" w14:paraId="658C7AFF" w14:textId="77777777"/>
        </w:tc>
        <w:tc>
          <w:tcPr>
            <w:tcW w:w="635" w:type="dxa"/>
            <w:tcMar/>
          </w:tcPr>
          <w:p w:rsidRPr="005C11FB" w:rsidR="00476228" w:rsidP="00476228" w:rsidRDefault="00476228" w14:paraId="59577402" w14:textId="77777777"/>
        </w:tc>
      </w:tr>
      <w:tr w:rsidRPr="005C11FB" w:rsidR="00113C55" w:rsidTr="033A6CE5" w14:paraId="644AEE42" w14:textId="77777777">
        <w:trPr>
          <w:trHeight w:val="263"/>
        </w:trPr>
        <w:tc>
          <w:tcPr>
            <w:tcW w:w="757" w:type="dxa"/>
            <w:tcMar/>
          </w:tcPr>
          <w:p w:rsidRPr="005C11FB" w:rsidR="00113C55" w:rsidP="00D2390D" w:rsidRDefault="00ED2FB8" w14:paraId="3446A0B2" w14:textId="3BD04498">
            <w:pPr>
              <w:rPr>
                <w:b/>
                <w:bCs/>
              </w:rPr>
            </w:pPr>
            <w:r w:rsidRPr="005C11FB">
              <w:rPr>
                <w:b/>
                <w:bCs/>
              </w:rPr>
              <w:t>3</w:t>
            </w:r>
          </w:p>
        </w:tc>
        <w:tc>
          <w:tcPr>
            <w:tcW w:w="7980" w:type="dxa"/>
            <w:tcMar/>
          </w:tcPr>
          <w:p w:rsidRPr="005C11FB" w:rsidR="00113C55" w:rsidP="4D3DA6CB" w:rsidRDefault="00113C55" w14:paraId="148FAA41" w14:textId="3C16AB00">
            <w:pPr>
              <w:rPr>
                <w:b w:val="1"/>
                <w:bCs w:val="1"/>
              </w:rPr>
            </w:pPr>
            <w:r w:rsidRPr="4D3DA6CB" w:rsidR="00ED2FB8">
              <w:rPr>
                <w:b w:val="1"/>
                <w:bCs w:val="1"/>
              </w:rPr>
              <w:t>Causales de inadmisibilidad por incompatibilidades con instrumentos de la Subdirección de Centros e Investigación Asociativa</w:t>
            </w:r>
          </w:p>
        </w:tc>
        <w:tc>
          <w:tcPr>
            <w:tcW w:w="698" w:type="dxa"/>
            <w:tcMar/>
          </w:tcPr>
          <w:p w:rsidRPr="005C11FB" w:rsidR="00113C55" w:rsidP="00D2390D" w:rsidRDefault="00113C55" w14:paraId="66832E11" w14:textId="77777777"/>
        </w:tc>
        <w:tc>
          <w:tcPr>
            <w:tcW w:w="635" w:type="dxa"/>
            <w:tcMar/>
          </w:tcPr>
          <w:p w:rsidRPr="005C11FB" w:rsidR="00113C55" w:rsidP="00D2390D" w:rsidRDefault="00113C55" w14:paraId="518B33B1" w14:textId="77777777"/>
        </w:tc>
      </w:tr>
      <w:tr w:rsidRPr="005C11FB" w:rsidR="00113C55" w:rsidTr="033A6CE5" w14:paraId="5DF14741" w14:textId="77777777">
        <w:trPr>
          <w:trHeight w:val="263"/>
        </w:trPr>
        <w:tc>
          <w:tcPr>
            <w:tcW w:w="757" w:type="dxa"/>
            <w:tcMar/>
          </w:tcPr>
          <w:p w:rsidRPr="005C11FB" w:rsidR="00113C55" w:rsidP="00D2390D" w:rsidRDefault="00591E70" w14:paraId="25D40F3D" w14:textId="3677FD71">
            <w:r w:rsidRPr="005C11FB">
              <w:t>3.1</w:t>
            </w:r>
          </w:p>
        </w:tc>
        <w:tc>
          <w:tcPr>
            <w:tcW w:w="7980" w:type="dxa"/>
            <w:tcMar/>
          </w:tcPr>
          <w:p w:rsidRPr="005C11FB" w:rsidR="00591E70" w:rsidP="00BA6494" w:rsidRDefault="00591E70" w14:paraId="445D64CB" w14:textId="1C6296BB">
            <w:pPr>
              <w:jc w:val="both"/>
            </w:pPr>
            <w:r w:rsidR="00591E70">
              <w:rPr/>
              <w:t xml:space="preserve">Quien postula como </w:t>
            </w:r>
            <w:r w:rsidRPr="4D3DA6CB" w:rsidR="00932FFE">
              <w:rPr>
                <w:b w:val="1"/>
                <w:bCs w:val="1"/>
              </w:rPr>
              <w:t>D</w:t>
            </w:r>
            <w:r w:rsidRPr="4D3DA6CB" w:rsidR="00591E70">
              <w:rPr>
                <w:b w:val="1"/>
                <w:bCs w:val="1"/>
              </w:rPr>
              <w:t>irector</w:t>
            </w:r>
            <w:r w:rsidRPr="4D3DA6CB" w:rsidR="00B84128">
              <w:rPr>
                <w:b w:val="1"/>
                <w:bCs w:val="1"/>
              </w:rPr>
              <w:t>(a)</w:t>
            </w:r>
            <w:r w:rsidR="00591E70">
              <w:rPr/>
              <w:t xml:space="preserve"> </w:t>
            </w:r>
            <w:r w:rsidR="007A30ED">
              <w:rPr/>
              <w:t xml:space="preserve">o </w:t>
            </w:r>
            <w:r w:rsidRPr="4D3DA6CB" w:rsidR="007A30ED">
              <w:rPr>
                <w:b w:val="1"/>
                <w:bCs w:val="1"/>
              </w:rPr>
              <w:t>Director</w:t>
            </w:r>
            <w:r w:rsidRPr="4D3DA6CB" w:rsidR="007A30ED">
              <w:rPr>
                <w:b w:val="1"/>
                <w:bCs w:val="1"/>
              </w:rPr>
              <w:t>(a) Alterno(a)</w:t>
            </w:r>
            <w:r w:rsidR="00823729">
              <w:rPr/>
              <w:t xml:space="preserve"> </w:t>
            </w:r>
            <w:r w:rsidR="00591E70">
              <w:rPr/>
              <w:t xml:space="preserve">lo hace en una </w:t>
            </w:r>
            <w:r w:rsidRPr="4D3DA6CB" w:rsidR="00591E70">
              <w:rPr>
                <w:b w:val="1"/>
                <w:bCs w:val="1"/>
              </w:rPr>
              <w:t>única propuesta</w:t>
            </w:r>
            <w:r w:rsidR="00591E70">
              <w:rPr/>
              <w:t xml:space="preserve"> </w:t>
            </w:r>
            <w:r w:rsidR="00B04A93">
              <w:rPr/>
              <w:t xml:space="preserve">por concurso de </w:t>
            </w:r>
            <w:r w:rsidR="572960C4">
              <w:rPr/>
              <w:t>Instituto</w:t>
            </w:r>
            <w:r w:rsidR="00B04A93">
              <w:rPr/>
              <w:t xml:space="preserve"> Milenio</w:t>
            </w:r>
            <w:r w:rsidR="2F7EA470">
              <w:rPr/>
              <w:t>, Centros de Investigación aplicada (ex Basales), Centros tecnológicos y/o Centros de Interés Nacional</w:t>
            </w:r>
            <w:r w:rsidR="00B04A93">
              <w:rPr/>
              <w:t>.</w:t>
            </w:r>
          </w:p>
          <w:p w:rsidRPr="005C11FB" w:rsidR="00113C55" w:rsidP="00D2390D" w:rsidRDefault="00591E70" w14:paraId="535967A2" w14:textId="5F97B4F4">
            <w:r w:rsidR="00591E70">
              <w:rPr/>
              <w:t xml:space="preserve">[Se declarará inadmisible la </w:t>
            </w:r>
            <w:r w:rsidR="6D9FBC97">
              <w:rPr/>
              <w:t>última</w:t>
            </w:r>
            <w:r w:rsidR="00591E70">
              <w:rPr/>
              <w:t xml:space="preserve"> </w:t>
            </w:r>
            <w:r w:rsidR="00591E70">
              <w:rPr/>
              <w:t>propuesta</w:t>
            </w:r>
            <w:r w:rsidR="00591E70">
              <w:rPr/>
              <w:t xml:space="preserve"> ingresada al sistema de postulación, en</w:t>
            </w:r>
            <w:r w:rsidR="1BE18246">
              <w:rPr/>
              <w:t xml:space="preserve"> la</w:t>
            </w:r>
            <w:r w:rsidR="00591E70">
              <w:rPr/>
              <w:t xml:space="preserve"> que se repita</w:t>
            </w:r>
            <w:r w:rsidR="00591E70">
              <w:rPr/>
              <w:t xml:space="preserve"> </w:t>
            </w:r>
            <w:r w:rsidR="00B84128">
              <w:rPr/>
              <w:t>D</w:t>
            </w:r>
            <w:r w:rsidR="00591E70">
              <w:rPr/>
              <w:t>irector</w:t>
            </w:r>
            <w:r w:rsidR="00B84128">
              <w:rPr/>
              <w:t xml:space="preserve">(a) o </w:t>
            </w:r>
            <w:r w:rsidR="00B84128">
              <w:rPr/>
              <w:t>D</w:t>
            </w:r>
            <w:r w:rsidR="00B84128">
              <w:rPr/>
              <w:t>irector</w:t>
            </w:r>
            <w:r w:rsidR="00B84128">
              <w:rPr/>
              <w:t>(</w:t>
            </w:r>
            <w:r w:rsidR="00B84128">
              <w:rPr/>
              <w:t>a) Alterno(a)</w:t>
            </w:r>
            <w:r w:rsidR="00591E70">
              <w:rPr/>
              <w:t>]</w:t>
            </w:r>
            <w:r w:rsidR="7B39D532">
              <w:rPr/>
              <w:t>.</w:t>
            </w:r>
          </w:p>
        </w:tc>
        <w:tc>
          <w:tcPr>
            <w:tcW w:w="698" w:type="dxa"/>
            <w:tcMar/>
          </w:tcPr>
          <w:p w:rsidRPr="005C11FB" w:rsidR="00113C55" w:rsidP="00D2390D" w:rsidRDefault="00113C55" w14:paraId="27E98ED7" w14:textId="77777777"/>
        </w:tc>
        <w:tc>
          <w:tcPr>
            <w:tcW w:w="635" w:type="dxa"/>
            <w:tcMar/>
          </w:tcPr>
          <w:p w:rsidRPr="005C11FB" w:rsidR="00113C55" w:rsidP="00D2390D" w:rsidRDefault="00113C55" w14:paraId="4619918A" w14:textId="77777777"/>
        </w:tc>
      </w:tr>
      <w:tr w:rsidR="4D3DA6CB" w:rsidTr="033A6CE5" w14:paraId="067AD036">
        <w:trPr>
          <w:trHeight w:val="300"/>
        </w:trPr>
        <w:tc>
          <w:tcPr>
            <w:tcW w:w="757" w:type="dxa"/>
            <w:tcMar/>
          </w:tcPr>
          <w:p w:rsidR="3C3D548E" w:rsidP="4D3DA6CB" w:rsidRDefault="3C3D548E" w14:paraId="59CBB3F5" w14:textId="61AD6B44">
            <w:pPr>
              <w:pStyle w:val="Normal"/>
            </w:pPr>
            <w:r w:rsidR="3C3D548E">
              <w:rPr/>
              <w:t>3.2</w:t>
            </w:r>
          </w:p>
        </w:tc>
        <w:tc>
          <w:tcPr>
            <w:tcW w:w="7980" w:type="dxa"/>
            <w:tcMar/>
          </w:tcPr>
          <w:p w:rsidR="3C3D548E" w:rsidP="4D3DA6CB" w:rsidRDefault="3C3D548E" w14:paraId="1EEC21F2" w14:textId="7538DA28">
            <w:pPr>
              <w:jc w:val="both"/>
            </w:pPr>
            <w:r w:rsidR="3C3D548E">
              <w:rPr/>
              <w:t xml:space="preserve">El </w:t>
            </w:r>
            <w:r w:rsidR="3C3D548E">
              <w:rPr/>
              <w:t>Director</w:t>
            </w:r>
            <w:r w:rsidR="3C3D548E">
              <w:rPr/>
              <w:t xml:space="preserve">(a) o </w:t>
            </w:r>
            <w:r w:rsidR="3C3D548E">
              <w:rPr/>
              <w:t>Director</w:t>
            </w:r>
            <w:r w:rsidR="3C3D548E">
              <w:rPr/>
              <w:t>(a) Alterno(a) no ha incumplido gravemente sus obligaciones en los últimos diez años</w:t>
            </w:r>
            <w:r w:rsidR="115ED655">
              <w:rPr/>
              <w:t xml:space="preserve">. </w:t>
            </w:r>
          </w:p>
          <w:p w:rsidR="3C3D548E" w:rsidP="4D3DA6CB" w:rsidRDefault="3C3D548E" w14:paraId="71253628" w14:textId="7D4F0A37">
            <w:pPr>
              <w:jc w:val="both"/>
            </w:pPr>
            <w:r w:rsidR="3C3D548E">
              <w:rPr/>
              <w:t xml:space="preserve">[Se considerará inadmisible toda propuesta de </w:t>
            </w:r>
            <w:r w:rsidR="7E666432">
              <w:rPr/>
              <w:t>Institutos</w:t>
            </w:r>
            <w:r w:rsidR="6112D18C">
              <w:rPr/>
              <w:t xml:space="preserve"> (Nuevo o de Renovación)</w:t>
            </w:r>
            <w:r w:rsidR="3C3D548E">
              <w:rPr/>
              <w:t xml:space="preserve"> presentada por un(a</w:t>
            </w:r>
            <w:r w:rsidR="3C3D548E">
              <w:rPr/>
              <w:t xml:space="preserve">) </w:t>
            </w:r>
            <w:r w:rsidR="3C3D548E">
              <w:rPr/>
              <w:t>Direct</w:t>
            </w:r>
            <w:r w:rsidR="3C3D548E">
              <w:rPr/>
              <w:t>or</w:t>
            </w:r>
            <w:r w:rsidR="3C3D548E">
              <w:rPr/>
              <w:t xml:space="preserve">(a) </w:t>
            </w:r>
            <w:r w:rsidR="3C3D548E">
              <w:rPr/>
              <w:t xml:space="preserve">o </w:t>
            </w:r>
            <w:r w:rsidR="3C3D548E">
              <w:rPr/>
              <w:t>Direct</w:t>
            </w:r>
            <w:r w:rsidR="3C3D548E">
              <w:rPr/>
              <w:t>or</w:t>
            </w:r>
            <w:r w:rsidR="3C3D548E">
              <w:rPr/>
              <w:t>(a) Alterno(a) que haya ocupado ese cargo en el pasado en un Centro ANID que haya terminado anticipadamente su convenio por incumplimiento grave de sus obligaciones con algún Programa</w:t>
            </w:r>
            <w:r w:rsidR="3C3D548E">
              <w:rPr/>
              <w:t xml:space="preserve">. </w:t>
            </w:r>
            <w:r w:rsidR="3C3D548E">
              <w:rPr/>
              <w:t>Esta restricción aplicará por un periodo de</w:t>
            </w:r>
            <w:r w:rsidR="3C3D548E">
              <w:rPr/>
              <w:t xml:space="preserve"> diez</w:t>
            </w:r>
            <w:r w:rsidR="65C4E2C1">
              <w:rPr/>
              <w:t xml:space="preserve"> (10)</w:t>
            </w:r>
            <w:r w:rsidR="3C3D548E">
              <w:rPr/>
              <w:t xml:space="preserve"> años, contados desde la total tramitación del acto administrativo que dio término anticipado al convenio de financiamiento y, siempre y cuando, no existan recursos pendientes de restitució</w:t>
            </w:r>
            <w:r w:rsidR="3C3D548E">
              <w:rPr/>
              <w:t>n</w:t>
            </w:r>
            <w:r w:rsidR="3C3D548E">
              <w:rPr/>
              <w:t>.</w:t>
            </w:r>
            <w:r w:rsidR="3C3D548E">
              <w:rPr/>
              <w:t xml:space="preserve"> El periodo de diez</w:t>
            </w:r>
            <w:r w:rsidR="2DCB6F87">
              <w:rPr/>
              <w:t xml:space="preserve"> (10)</w:t>
            </w:r>
            <w:r w:rsidR="3C3D548E">
              <w:rPr/>
              <w:t xml:space="preserve"> años se contará hacia atrás desde la fecha de cierre de la respectiva convocatoria</w:t>
            </w:r>
            <w:r w:rsidR="3C3D548E">
              <w:rPr/>
              <w:t>]</w:t>
            </w:r>
            <w:r w:rsidR="49A162FB">
              <w:rPr/>
              <w:t>.</w:t>
            </w:r>
          </w:p>
        </w:tc>
        <w:tc>
          <w:tcPr>
            <w:tcW w:w="698" w:type="dxa"/>
            <w:tcMar/>
          </w:tcPr>
          <w:p w:rsidR="4D3DA6CB" w:rsidP="4D3DA6CB" w:rsidRDefault="4D3DA6CB" w14:paraId="403DA6F7" w14:textId="33F18461">
            <w:pPr>
              <w:pStyle w:val="Normal"/>
            </w:pPr>
          </w:p>
        </w:tc>
        <w:tc>
          <w:tcPr>
            <w:tcW w:w="635" w:type="dxa"/>
            <w:tcMar/>
          </w:tcPr>
          <w:p w:rsidR="4D3DA6CB" w:rsidP="4D3DA6CB" w:rsidRDefault="4D3DA6CB" w14:paraId="472C2898" w14:textId="278A89BF">
            <w:pPr>
              <w:pStyle w:val="Normal"/>
            </w:pPr>
          </w:p>
        </w:tc>
      </w:tr>
    </w:tbl>
    <w:p w:rsidR="00D2390D" w:rsidRDefault="00D2390D" w14:paraId="2F125267" w14:textId="77777777"/>
    <w:sectPr w:rsidR="00D2390D" w:rsidSect="004474B3">
      <w:pgSz w:w="12240" w:h="15840" w:orient="portrait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49F14F7"/>
    <w:multiLevelType w:val="hybridMultilevel"/>
    <w:tmpl w:val="D6FC177A"/>
    <w:lvl w:ilvl="0" w:tplc="8B04C19A">
      <w:start w:val="1"/>
      <w:numFmt w:val="upperRoman"/>
      <w:lvlText w:val="%1."/>
      <w:lvlJc w:val="left"/>
      <w:pPr>
        <w:ind w:left="102" w:hanging="360"/>
      </w:pPr>
      <w:rPr>
        <w:rFonts w:hint="default" w:ascii="Calibri" w:hAnsi="Calibri" w:eastAsia="Calibri" w:cs="Calibri"/>
        <w:b/>
        <w:bCs/>
        <w:color w:val="365F91"/>
        <w:spacing w:val="0"/>
        <w:w w:val="100"/>
        <w:sz w:val="22"/>
        <w:szCs w:val="22"/>
        <w:lang w:val="es-ES" w:eastAsia="en-US" w:bidi="ar-SA"/>
      </w:rPr>
    </w:lvl>
    <w:lvl w:ilvl="1" w:tplc="F21238B4">
      <w:start w:val="1"/>
      <w:numFmt w:val="lowerLetter"/>
      <w:lvlText w:val="%2)"/>
      <w:lvlJc w:val="left"/>
      <w:pPr>
        <w:ind w:left="1234" w:hanging="567"/>
      </w:pPr>
      <w:rPr>
        <w:rFonts w:hint="default" w:ascii="Calibri" w:hAnsi="Calibri" w:eastAsia="Calibri" w:cs="Calibri"/>
        <w:b/>
        <w:bCs/>
        <w:spacing w:val="-1"/>
        <w:w w:val="100"/>
        <w:sz w:val="22"/>
        <w:szCs w:val="22"/>
        <w:lang w:val="es-ES" w:eastAsia="en-US" w:bidi="ar-SA"/>
      </w:rPr>
    </w:lvl>
    <w:lvl w:ilvl="2" w:tplc="C256F418">
      <w:numFmt w:val="bullet"/>
      <w:lvlText w:val="•"/>
      <w:lvlJc w:val="left"/>
      <w:pPr>
        <w:ind w:left="2126" w:hanging="567"/>
      </w:pPr>
      <w:rPr>
        <w:rFonts w:hint="default"/>
        <w:lang w:val="es-ES" w:eastAsia="en-US" w:bidi="ar-SA"/>
      </w:rPr>
    </w:lvl>
    <w:lvl w:ilvl="3" w:tplc="13D073E6">
      <w:numFmt w:val="bullet"/>
      <w:lvlText w:val="-"/>
      <w:lvlJc w:val="left"/>
      <w:pPr>
        <w:ind w:left="3013" w:hanging="567"/>
      </w:pPr>
      <w:rPr>
        <w:rFonts w:hint="default" w:ascii="Calibri" w:hAnsi="Calibri" w:eastAsia="Calibri" w:cs="Calibri"/>
        <w:w w:val="100"/>
        <w:sz w:val="22"/>
        <w:szCs w:val="22"/>
        <w:lang w:val="es-ES" w:eastAsia="en-US" w:bidi="ar-SA"/>
      </w:rPr>
    </w:lvl>
    <w:lvl w:ilvl="4" w:tplc="31AAC6F2">
      <w:numFmt w:val="bullet"/>
      <w:lvlText w:val="•"/>
      <w:lvlJc w:val="left"/>
      <w:pPr>
        <w:ind w:left="3900" w:hanging="567"/>
      </w:pPr>
      <w:rPr>
        <w:rFonts w:hint="default"/>
        <w:lang w:val="es-ES" w:eastAsia="en-US" w:bidi="ar-SA"/>
      </w:rPr>
    </w:lvl>
    <w:lvl w:ilvl="5" w:tplc="B79098A2">
      <w:numFmt w:val="bullet"/>
      <w:lvlText w:val="•"/>
      <w:lvlJc w:val="left"/>
      <w:pPr>
        <w:ind w:left="4787" w:hanging="567"/>
      </w:pPr>
      <w:rPr>
        <w:rFonts w:hint="default"/>
        <w:lang w:val="es-ES" w:eastAsia="en-US" w:bidi="ar-SA"/>
      </w:rPr>
    </w:lvl>
    <w:lvl w:ilvl="6" w:tplc="E74E5BC0">
      <w:numFmt w:val="bullet"/>
      <w:lvlText w:val="•"/>
      <w:lvlJc w:val="left"/>
      <w:pPr>
        <w:ind w:left="5674" w:hanging="567"/>
      </w:pPr>
      <w:rPr>
        <w:rFonts w:hint="default"/>
        <w:lang w:val="es-ES" w:eastAsia="en-US" w:bidi="ar-SA"/>
      </w:rPr>
    </w:lvl>
    <w:lvl w:ilvl="7" w:tplc="67CC7666">
      <w:numFmt w:val="bullet"/>
      <w:lvlText w:val="•"/>
      <w:lvlJc w:val="left"/>
      <w:pPr>
        <w:ind w:left="6561" w:hanging="567"/>
      </w:pPr>
      <w:rPr>
        <w:rFonts w:hint="default"/>
        <w:lang w:val="es-ES" w:eastAsia="en-US" w:bidi="ar-SA"/>
      </w:rPr>
    </w:lvl>
    <w:lvl w:ilvl="8" w:tplc="CB3EC22A">
      <w:numFmt w:val="bullet"/>
      <w:lvlText w:val="•"/>
      <w:lvlJc w:val="left"/>
      <w:pPr>
        <w:ind w:left="7448" w:hanging="567"/>
      </w:pPr>
      <w:rPr>
        <w:rFonts w:hint="default"/>
        <w:lang w:val="es-ES" w:eastAsia="en-US" w:bidi="ar-SA"/>
      </w:rPr>
    </w:lvl>
  </w:abstractNum>
  <w:abstractNum w:abstractNumId="1" w15:restartNumberingAfterBreak="0">
    <w:nsid w:val="56D14AC5"/>
    <w:multiLevelType w:val="hybridMultilevel"/>
    <w:tmpl w:val="BA82B82C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1316F9"/>
    <w:multiLevelType w:val="hybridMultilevel"/>
    <w:tmpl w:val="060EC746"/>
    <w:lvl w:ilvl="0" w:tplc="34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7D3703A4"/>
    <w:multiLevelType w:val="hybridMultilevel"/>
    <w:tmpl w:val="FA16BFA6"/>
    <w:lvl w:ilvl="0" w:tplc="74380870">
      <w:numFmt w:val="bullet"/>
      <w:lvlText w:val="-"/>
      <w:lvlJc w:val="left"/>
      <w:pPr>
        <w:ind w:left="1065" w:hanging="705"/>
      </w:pPr>
      <w:rPr>
        <w:rFonts w:hint="default" w:ascii="Calibri" w:hAnsi="Calibri" w:cs="Calibri" w:eastAsiaTheme="minorHAnsi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967394540">
    <w:abstractNumId w:val="2"/>
  </w:num>
  <w:num w:numId="2" w16cid:durableId="1122768361">
    <w:abstractNumId w:val="3"/>
  </w:num>
  <w:num w:numId="3" w16cid:durableId="2047637797">
    <w:abstractNumId w:val="0"/>
  </w:num>
  <w:num w:numId="4" w16cid:durableId="18173395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trackRevisions w:val="false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0MDK1sDSyMDKztDBT0lEKTi0uzszPAykwrgUA7gSr2SwAAAA="/>
  </w:docVars>
  <w:rsids>
    <w:rsidRoot w:val="00D2390D"/>
    <w:rsid w:val="00015262"/>
    <w:rsid w:val="000334C6"/>
    <w:rsid w:val="000346E1"/>
    <w:rsid w:val="00060B9B"/>
    <w:rsid w:val="00062057"/>
    <w:rsid w:val="00096DA3"/>
    <w:rsid w:val="000C5C4E"/>
    <w:rsid w:val="000E7CA8"/>
    <w:rsid w:val="00100894"/>
    <w:rsid w:val="00113C55"/>
    <w:rsid w:val="00199944"/>
    <w:rsid w:val="001C7689"/>
    <w:rsid w:val="001D652D"/>
    <w:rsid w:val="00264C25"/>
    <w:rsid w:val="0027A926"/>
    <w:rsid w:val="002A2D5E"/>
    <w:rsid w:val="002C283E"/>
    <w:rsid w:val="00306DFC"/>
    <w:rsid w:val="00313A1E"/>
    <w:rsid w:val="00347B62"/>
    <w:rsid w:val="003634E0"/>
    <w:rsid w:val="00371AD9"/>
    <w:rsid w:val="003A40BA"/>
    <w:rsid w:val="003A5F6F"/>
    <w:rsid w:val="003A7FA9"/>
    <w:rsid w:val="003B4603"/>
    <w:rsid w:val="003C38EA"/>
    <w:rsid w:val="003D306E"/>
    <w:rsid w:val="003E2017"/>
    <w:rsid w:val="003E41AB"/>
    <w:rsid w:val="003F452C"/>
    <w:rsid w:val="00433C57"/>
    <w:rsid w:val="004474B3"/>
    <w:rsid w:val="004501EF"/>
    <w:rsid w:val="00476228"/>
    <w:rsid w:val="004932FC"/>
    <w:rsid w:val="004A4C0C"/>
    <w:rsid w:val="004A7876"/>
    <w:rsid w:val="004E79AC"/>
    <w:rsid w:val="005057F9"/>
    <w:rsid w:val="0051052B"/>
    <w:rsid w:val="00591E70"/>
    <w:rsid w:val="005C11FB"/>
    <w:rsid w:val="005C4088"/>
    <w:rsid w:val="006111C6"/>
    <w:rsid w:val="00672E91"/>
    <w:rsid w:val="006762DB"/>
    <w:rsid w:val="0067B1B9"/>
    <w:rsid w:val="00700C94"/>
    <w:rsid w:val="007121B6"/>
    <w:rsid w:val="00787114"/>
    <w:rsid w:val="007A30ED"/>
    <w:rsid w:val="007A4279"/>
    <w:rsid w:val="00823729"/>
    <w:rsid w:val="008A1EBC"/>
    <w:rsid w:val="008C4D42"/>
    <w:rsid w:val="008F7447"/>
    <w:rsid w:val="00925F5E"/>
    <w:rsid w:val="00932FFE"/>
    <w:rsid w:val="00937A82"/>
    <w:rsid w:val="009453BC"/>
    <w:rsid w:val="0096678C"/>
    <w:rsid w:val="009B5538"/>
    <w:rsid w:val="009D4583"/>
    <w:rsid w:val="009E003B"/>
    <w:rsid w:val="00A00F52"/>
    <w:rsid w:val="00A14385"/>
    <w:rsid w:val="00AD5A12"/>
    <w:rsid w:val="00B04A93"/>
    <w:rsid w:val="00B2038C"/>
    <w:rsid w:val="00B21A2D"/>
    <w:rsid w:val="00B60A8A"/>
    <w:rsid w:val="00B72ABE"/>
    <w:rsid w:val="00B84128"/>
    <w:rsid w:val="00BA2054"/>
    <w:rsid w:val="00BA6494"/>
    <w:rsid w:val="00BC3AEB"/>
    <w:rsid w:val="00C507F9"/>
    <w:rsid w:val="00C65B58"/>
    <w:rsid w:val="00D2390D"/>
    <w:rsid w:val="00D56A01"/>
    <w:rsid w:val="00D831FE"/>
    <w:rsid w:val="00DD267A"/>
    <w:rsid w:val="00DF35E1"/>
    <w:rsid w:val="00E3322D"/>
    <w:rsid w:val="00E8B94C"/>
    <w:rsid w:val="00ED1FA1"/>
    <w:rsid w:val="00ED2FB8"/>
    <w:rsid w:val="00F00AB7"/>
    <w:rsid w:val="00F05E03"/>
    <w:rsid w:val="00F31A56"/>
    <w:rsid w:val="00F57875"/>
    <w:rsid w:val="00F91C33"/>
    <w:rsid w:val="00FF090F"/>
    <w:rsid w:val="01BB003E"/>
    <w:rsid w:val="01F17670"/>
    <w:rsid w:val="028DBDEF"/>
    <w:rsid w:val="033A6CE5"/>
    <w:rsid w:val="048EBCF2"/>
    <w:rsid w:val="055AE09E"/>
    <w:rsid w:val="0613B27D"/>
    <w:rsid w:val="06A1CADC"/>
    <w:rsid w:val="07331B2F"/>
    <w:rsid w:val="08869F6D"/>
    <w:rsid w:val="08CF0771"/>
    <w:rsid w:val="0988F87A"/>
    <w:rsid w:val="0A2F30C9"/>
    <w:rsid w:val="0ACE4B78"/>
    <w:rsid w:val="0AEFC9D3"/>
    <w:rsid w:val="0B08BE13"/>
    <w:rsid w:val="0B09F9B5"/>
    <w:rsid w:val="0BC5817C"/>
    <w:rsid w:val="0BDD7087"/>
    <w:rsid w:val="0BE88982"/>
    <w:rsid w:val="0D266E12"/>
    <w:rsid w:val="0D6E8146"/>
    <w:rsid w:val="0DB39A92"/>
    <w:rsid w:val="0E0DA5E3"/>
    <w:rsid w:val="0E6494E3"/>
    <w:rsid w:val="0EC81838"/>
    <w:rsid w:val="0F968272"/>
    <w:rsid w:val="1097733E"/>
    <w:rsid w:val="11183D64"/>
    <w:rsid w:val="113180E4"/>
    <w:rsid w:val="1143F407"/>
    <w:rsid w:val="115ED655"/>
    <w:rsid w:val="11ADD37C"/>
    <w:rsid w:val="1242FD21"/>
    <w:rsid w:val="128F8147"/>
    <w:rsid w:val="132893E2"/>
    <w:rsid w:val="133065CA"/>
    <w:rsid w:val="13F17D25"/>
    <w:rsid w:val="1438529F"/>
    <w:rsid w:val="14731C0B"/>
    <w:rsid w:val="147477D9"/>
    <w:rsid w:val="14B12DC5"/>
    <w:rsid w:val="14D759C9"/>
    <w:rsid w:val="14FB9E98"/>
    <w:rsid w:val="154ACEBD"/>
    <w:rsid w:val="156B3521"/>
    <w:rsid w:val="1595E4C9"/>
    <w:rsid w:val="15B46D31"/>
    <w:rsid w:val="15E34ACE"/>
    <w:rsid w:val="16201EAB"/>
    <w:rsid w:val="167A551F"/>
    <w:rsid w:val="16C1DDBD"/>
    <w:rsid w:val="1707FF94"/>
    <w:rsid w:val="17307064"/>
    <w:rsid w:val="18F4893F"/>
    <w:rsid w:val="1913753B"/>
    <w:rsid w:val="1ACEB49A"/>
    <w:rsid w:val="1BE18246"/>
    <w:rsid w:val="1BED6033"/>
    <w:rsid w:val="1C7E1278"/>
    <w:rsid w:val="1CF02B05"/>
    <w:rsid w:val="1D418033"/>
    <w:rsid w:val="1DC80AF2"/>
    <w:rsid w:val="1DEECBC4"/>
    <w:rsid w:val="1FD643FE"/>
    <w:rsid w:val="20F324A6"/>
    <w:rsid w:val="21DBB6E6"/>
    <w:rsid w:val="21F82803"/>
    <w:rsid w:val="2270895E"/>
    <w:rsid w:val="22AAB456"/>
    <w:rsid w:val="23E1840C"/>
    <w:rsid w:val="241C48C2"/>
    <w:rsid w:val="242D8F87"/>
    <w:rsid w:val="246D59D0"/>
    <w:rsid w:val="24AD50BC"/>
    <w:rsid w:val="26345D31"/>
    <w:rsid w:val="265E835C"/>
    <w:rsid w:val="26ADCBCD"/>
    <w:rsid w:val="27B96891"/>
    <w:rsid w:val="27C4A35D"/>
    <w:rsid w:val="27DAF76D"/>
    <w:rsid w:val="27EC1779"/>
    <w:rsid w:val="27F1E169"/>
    <w:rsid w:val="288E6AA9"/>
    <w:rsid w:val="28E0D600"/>
    <w:rsid w:val="296A584C"/>
    <w:rsid w:val="29C1253D"/>
    <w:rsid w:val="2A08AA88"/>
    <w:rsid w:val="2A682586"/>
    <w:rsid w:val="2B4083E8"/>
    <w:rsid w:val="2C07901F"/>
    <w:rsid w:val="2C20FDDE"/>
    <w:rsid w:val="2CA65BA6"/>
    <w:rsid w:val="2D89495E"/>
    <w:rsid w:val="2DCB6F87"/>
    <w:rsid w:val="2F62766B"/>
    <w:rsid w:val="2F68EC4B"/>
    <w:rsid w:val="2F7EA470"/>
    <w:rsid w:val="2F8B123C"/>
    <w:rsid w:val="30E0ECBD"/>
    <w:rsid w:val="31C74ED8"/>
    <w:rsid w:val="32181869"/>
    <w:rsid w:val="3234047E"/>
    <w:rsid w:val="327E0C6E"/>
    <w:rsid w:val="32A937C0"/>
    <w:rsid w:val="32A971FB"/>
    <w:rsid w:val="33203F77"/>
    <w:rsid w:val="33B5B63E"/>
    <w:rsid w:val="343AB25A"/>
    <w:rsid w:val="345142E5"/>
    <w:rsid w:val="34F7F6C6"/>
    <w:rsid w:val="35BD2177"/>
    <w:rsid w:val="363118A6"/>
    <w:rsid w:val="369E02E2"/>
    <w:rsid w:val="37AA888A"/>
    <w:rsid w:val="386AC8AC"/>
    <w:rsid w:val="38EC518D"/>
    <w:rsid w:val="391DC4B2"/>
    <w:rsid w:val="39413F5F"/>
    <w:rsid w:val="3A3BBC47"/>
    <w:rsid w:val="3A75C43C"/>
    <w:rsid w:val="3AC0C4CB"/>
    <w:rsid w:val="3AE1B677"/>
    <w:rsid w:val="3B2570A4"/>
    <w:rsid w:val="3BE348DA"/>
    <w:rsid w:val="3C1572DB"/>
    <w:rsid w:val="3C3D548E"/>
    <w:rsid w:val="3C93D1DD"/>
    <w:rsid w:val="3CDAB5E2"/>
    <w:rsid w:val="3CF89CEF"/>
    <w:rsid w:val="3D6C97B7"/>
    <w:rsid w:val="3E7D8E8E"/>
    <w:rsid w:val="3F45128C"/>
    <w:rsid w:val="3F973B87"/>
    <w:rsid w:val="3FC54CEF"/>
    <w:rsid w:val="40115B0A"/>
    <w:rsid w:val="406280A6"/>
    <w:rsid w:val="40C57688"/>
    <w:rsid w:val="40EE3859"/>
    <w:rsid w:val="410C878E"/>
    <w:rsid w:val="41100B7D"/>
    <w:rsid w:val="41BD7BE8"/>
    <w:rsid w:val="41E74CF2"/>
    <w:rsid w:val="420ABD09"/>
    <w:rsid w:val="4254EA04"/>
    <w:rsid w:val="4263586E"/>
    <w:rsid w:val="4292018F"/>
    <w:rsid w:val="42B1FE16"/>
    <w:rsid w:val="434A82FB"/>
    <w:rsid w:val="43D92E11"/>
    <w:rsid w:val="440256B8"/>
    <w:rsid w:val="44E4E2E5"/>
    <w:rsid w:val="4586A74D"/>
    <w:rsid w:val="45A94B5B"/>
    <w:rsid w:val="45D15F7F"/>
    <w:rsid w:val="46453627"/>
    <w:rsid w:val="46C84A55"/>
    <w:rsid w:val="46EB1369"/>
    <w:rsid w:val="474463EE"/>
    <w:rsid w:val="48D57E04"/>
    <w:rsid w:val="49A162FB"/>
    <w:rsid w:val="49D3E09B"/>
    <w:rsid w:val="4A29D800"/>
    <w:rsid w:val="4AA9E70E"/>
    <w:rsid w:val="4AAD1233"/>
    <w:rsid w:val="4ABA7CAF"/>
    <w:rsid w:val="4BF92153"/>
    <w:rsid w:val="4C670B4F"/>
    <w:rsid w:val="4C9126AD"/>
    <w:rsid w:val="4CF5B730"/>
    <w:rsid w:val="4D3DA6CB"/>
    <w:rsid w:val="4DC3EA4A"/>
    <w:rsid w:val="4DEF1859"/>
    <w:rsid w:val="4E4C0FE0"/>
    <w:rsid w:val="4E5962CC"/>
    <w:rsid w:val="4E652533"/>
    <w:rsid w:val="4EA07FC7"/>
    <w:rsid w:val="4EAD4031"/>
    <w:rsid w:val="4EDA370A"/>
    <w:rsid w:val="5077B857"/>
    <w:rsid w:val="50E141C2"/>
    <w:rsid w:val="5227D4BA"/>
    <w:rsid w:val="522B29CD"/>
    <w:rsid w:val="52729CE5"/>
    <w:rsid w:val="52B59360"/>
    <w:rsid w:val="52D8BA9F"/>
    <w:rsid w:val="533163C5"/>
    <w:rsid w:val="53465BCA"/>
    <w:rsid w:val="5362F9F0"/>
    <w:rsid w:val="5450451A"/>
    <w:rsid w:val="54BE7265"/>
    <w:rsid w:val="5502AD7A"/>
    <w:rsid w:val="555D7981"/>
    <w:rsid w:val="55855B44"/>
    <w:rsid w:val="572960C4"/>
    <w:rsid w:val="57FA8923"/>
    <w:rsid w:val="581E8002"/>
    <w:rsid w:val="59624DD4"/>
    <w:rsid w:val="5996E020"/>
    <w:rsid w:val="59C9F408"/>
    <w:rsid w:val="5A53C2F1"/>
    <w:rsid w:val="5A7D042C"/>
    <w:rsid w:val="5A8DBB0D"/>
    <w:rsid w:val="5AE25D2F"/>
    <w:rsid w:val="5B1AC165"/>
    <w:rsid w:val="5BE4E124"/>
    <w:rsid w:val="5BED59E5"/>
    <w:rsid w:val="5C25895E"/>
    <w:rsid w:val="5C5252BD"/>
    <w:rsid w:val="5C8EC721"/>
    <w:rsid w:val="5CA7E3A5"/>
    <w:rsid w:val="5CE27FC2"/>
    <w:rsid w:val="5DAF17E8"/>
    <w:rsid w:val="5E4E0240"/>
    <w:rsid w:val="5E6C36FB"/>
    <w:rsid w:val="5EAF12E7"/>
    <w:rsid w:val="5EC90AC5"/>
    <w:rsid w:val="5F33E499"/>
    <w:rsid w:val="5F47D3C6"/>
    <w:rsid w:val="5FF5B720"/>
    <w:rsid w:val="601A3C4A"/>
    <w:rsid w:val="60759F5D"/>
    <w:rsid w:val="60787658"/>
    <w:rsid w:val="6090D0C5"/>
    <w:rsid w:val="60F1CE74"/>
    <w:rsid w:val="6112D18C"/>
    <w:rsid w:val="61722C7C"/>
    <w:rsid w:val="61B2A468"/>
    <w:rsid w:val="61E23980"/>
    <w:rsid w:val="623705CB"/>
    <w:rsid w:val="62615078"/>
    <w:rsid w:val="62E66825"/>
    <w:rsid w:val="6332250C"/>
    <w:rsid w:val="640C9082"/>
    <w:rsid w:val="64472F26"/>
    <w:rsid w:val="65C4E2C1"/>
    <w:rsid w:val="66A85B22"/>
    <w:rsid w:val="686836D8"/>
    <w:rsid w:val="68C26C13"/>
    <w:rsid w:val="69436888"/>
    <w:rsid w:val="6A96BF36"/>
    <w:rsid w:val="6B2EF1A3"/>
    <w:rsid w:val="6B73D182"/>
    <w:rsid w:val="6BF3B7F8"/>
    <w:rsid w:val="6C01DD1F"/>
    <w:rsid w:val="6C6BABEB"/>
    <w:rsid w:val="6CFDA236"/>
    <w:rsid w:val="6D56E2E2"/>
    <w:rsid w:val="6D9FBC97"/>
    <w:rsid w:val="6E061D89"/>
    <w:rsid w:val="6E2CB6BE"/>
    <w:rsid w:val="6FECDE53"/>
    <w:rsid w:val="70011581"/>
    <w:rsid w:val="703AEE6B"/>
    <w:rsid w:val="72720685"/>
    <w:rsid w:val="72D8082D"/>
    <w:rsid w:val="7402973C"/>
    <w:rsid w:val="75B81172"/>
    <w:rsid w:val="7604E819"/>
    <w:rsid w:val="76A1A4B9"/>
    <w:rsid w:val="77503251"/>
    <w:rsid w:val="77935264"/>
    <w:rsid w:val="77DED9C4"/>
    <w:rsid w:val="7874E373"/>
    <w:rsid w:val="789D73C4"/>
    <w:rsid w:val="78A66D82"/>
    <w:rsid w:val="792F0EC6"/>
    <w:rsid w:val="795F5C45"/>
    <w:rsid w:val="79640C50"/>
    <w:rsid w:val="7A957F82"/>
    <w:rsid w:val="7AD09719"/>
    <w:rsid w:val="7ADB88D4"/>
    <w:rsid w:val="7B39D532"/>
    <w:rsid w:val="7C01ADB1"/>
    <w:rsid w:val="7C4A09DE"/>
    <w:rsid w:val="7CEF4939"/>
    <w:rsid w:val="7D1ACFF0"/>
    <w:rsid w:val="7D59F9AA"/>
    <w:rsid w:val="7E666432"/>
    <w:rsid w:val="7E7D0961"/>
    <w:rsid w:val="7EA899B9"/>
    <w:rsid w:val="7FAC3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4E6AB0"/>
  <w15:chartTrackingRefBased/>
  <w15:docId w15:val="{EB3FA43D-4B04-4936-B448-A120D4C64B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F91C33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Fuentedeprrafopredeter" w:default="1">
    <w:name w:val="Default Paragraph Font"/>
    <w:uiPriority w:val="1"/>
    <w:semiHidden/>
    <w:unhideWhenUsed/>
  </w:style>
  <w:style w:type="table" w:styleId="Tab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inlista" w:default="1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D2390D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Prrafodelista">
    <w:name w:val="List Paragraph"/>
    <w:aliases w:val="Párrafo,Párrafo de lista1,1_List Paragraph,Cuadrícula mediana 1 - Énfasis 21,cS List Paragraph,DINFO_Materia,Heading 2_sj,Párrafo de lista3,Number Level 3,Verbatismo"/>
    <w:basedOn w:val="Normal"/>
    <w:link w:val="PrrafodelistaCar"/>
    <w:uiPriority w:val="34"/>
    <w:qFormat/>
    <w:rsid w:val="00113C55"/>
    <w:pPr>
      <w:ind w:left="720"/>
      <w:contextualSpacing/>
    </w:pPr>
  </w:style>
  <w:style w:type="character" w:styleId="PrrafodelistaCar" w:customStyle="1">
    <w:name w:val="Párrafo de lista Car"/>
    <w:aliases w:val="Párrafo Car,Párrafo de lista1 Car,1_List Paragraph Car,Cuadrícula mediana 1 - Énfasis 21 Car,cS List Paragraph Car,DINFO_Materia Car,Heading 2_sj Car,Párrafo de lista3 Car,Number Level 3 Car,Verbatismo Car"/>
    <w:link w:val="Prrafodelista"/>
    <w:uiPriority w:val="1"/>
    <w:rsid w:val="00113C55"/>
  </w:style>
  <w:style w:type="character" w:styleId="Hipervnculo">
    <w:name w:val="Hyperlink"/>
    <w:basedOn w:val="Fuentedeprrafopredeter"/>
    <w:uiPriority w:val="99"/>
    <w:unhideWhenUsed/>
    <w:rsid w:val="001D652D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1D652D"/>
    <w:rPr>
      <w:color w:val="605E5C"/>
      <w:shd w:val="clear" w:color="auto" w:fill="E1DFDD"/>
    </w:rPr>
  </w:style>
  <w:style w:type="character" w:styleId="Ttulo2Car" w:customStyle="1">
    <w:name w:val="Título 2 Car"/>
    <w:basedOn w:val="Fuentedeprrafopredeter"/>
    <w:link w:val="Ttulo2"/>
    <w:uiPriority w:val="9"/>
    <w:rsid w:val="00F91C33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Refdecomentario">
    <w:name w:val="annotation reference"/>
    <w:basedOn w:val="Fuentedeprrafopredeter"/>
    <w:uiPriority w:val="99"/>
    <w:semiHidden/>
    <w:unhideWhenUsed/>
    <w:rsid w:val="008F7447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8F7447"/>
    <w:pPr>
      <w:spacing w:line="240" w:lineRule="auto"/>
    </w:pPr>
    <w:rPr>
      <w:sz w:val="20"/>
      <w:szCs w:val="20"/>
    </w:rPr>
  </w:style>
  <w:style w:type="character" w:styleId="TextocomentarioCar" w:customStyle="1">
    <w:name w:val="Texto comentario Car"/>
    <w:basedOn w:val="Fuentedeprrafopredeter"/>
    <w:link w:val="Textocomentario"/>
    <w:uiPriority w:val="99"/>
    <w:rsid w:val="008F7447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8F7447"/>
    <w:rPr>
      <w:b/>
      <w:bCs/>
    </w:rPr>
  </w:style>
  <w:style w:type="character" w:styleId="AsuntodelcomentarioCar" w:customStyle="1">
    <w:name w:val="Asunto del comentario Car"/>
    <w:basedOn w:val="TextocomentarioCar"/>
    <w:link w:val="Asuntodelcomentario"/>
    <w:uiPriority w:val="99"/>
    <w:semiHidden/>
    <w:rsid w:val="008F744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tyles" Target="styles.xml" Id="rId3" /><Relationship Type="http://schemas.openxmlformats.org/officeDocument/2006/relationships/fontTable" Target="fontTable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5" /><Relationship Type="http://schemas.openxmlformats.org/officeDocument/2006/relationships/settings" Target="settings.xml" Id="rId4" /><Relationship Type="http://schemas.openxmlformats.org/officeDocument/2006/relationships/hyperlink" Target="mailto:milenio@anid.cl" TargetMode="External" Id="R1553fe7047bb4ea3" 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D9272C-567A-418B-ACFC-FCE93939A680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Valentina Benforado Garcia</dc:creator>
  <keywords/>
  <dc:description/>
  <lastModifiedBy>Macarena Fernanda Valdes Dominguez</lastModifiedBy>
  <revision>72</revision>
  <dcterms:created xsi:type="dcterms:W3CDTF">2023-11-15T00:39:00.0000000Z</dcterms:created>
  <dcterms:modified xsi:type="dcterms:W3CDTF">2024-10-04T15:21:18.6443970Z</dcterms:modified>
</coreProperties>
</file>